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140A7" w14:textId="77777777" w:rsidR="00EC4DF3" w:rsidRPr="00AA75F4" w:rsidRDefault="007D5CD3">
      <w:pPr>
        <w:spacing w:after="115" w:line="259" w:lineRule="auto"/>
        <w:ind w:left="-17" w:right="-55" w:firstLine="0"/>
        <w:jc w:val="left"/>
        <w:rPr>
          <w:rFonts w:ascii="Times New Roman" w:hAnsi="Times New Roman" w:cs="Times New Roman"/>
        </w:rPr>
      </w:pPr>
      <w:bookmarkStart w:id="0" w:name="_Hlk67014302"/>
      <w:bookmarkEnd w:id="0"/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0281770F" wp14:editId="2E78148F">
            <wp:extent cx="6629400" cy="28575"/>
            <wp:effectExtent l="0" t="0" r="0" b="9525"/>
            <wp:docPr id="295" name="Picture 2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 29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75F4">
        <w:rPr>
          <w:rFonts w:ascii="Times New Roman" w:eastAsia="Times New Roman" w:hAnsi="Times New Roman" w:cs="Times New Roman"/>
          <w:sz w:val="16"/>
        </w:rPr>
        <w:t xml:space="preserve"> </w:t>
      </w:r>
    </w:p>
    <w:p w14:paraId="2D18740C" w14:textId="34C40806" w:rsidR="00BB5A7A" w:rsidRPr="00AA75F4" w:rsidRDefault="004F00AE" w:rsidP="00BB5A7A">
      <w:pPr>
        <w:pStyle w:val="Normal1"/>
        <w:widowControl w:val="0"/>
        <w:tabs>
          <w:tab w:val="left" w:pos="90"/>
        </w:tabs>
        <w:spacing w:after="60" w:line="264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ftware Engineer</w:t>
      </w:r>
      <w:r w:rsidR="00B35E73" w:rsidRPr="00B35E7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865A1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tern</w:t>
      </w:r>
    </w:p>
    <w:p w14:paraId="7BB07EAF" w14:textId="407C2253" w:rsidR="00195928" w:rsidRDefault="00894A3F" w:rsidP="00195928">
      <w:pPr>
        <w:spacing w:after="0" w:line="240" w:lineRule="auto"/>
        <w:ind w:left="0" w:firstLine="0"/>
        <w:rPr>
          <w:rFonts w:ascii="Times New Roman" w:hAnsi="Times New Roman" w:cs="Times New Roman"/>
          <w:color w:val="auto"/>
          <w:sz w:val="22"/>
        </w:rPr>
      </w:pPr>
      <w:r>
        <w:rPr>
          <w:rFonts w:ascii="Times New Roman" w:hAnsi="Times New Roman" w:cs="Times New Roman"/>
          <w:color w:val="auto"/>
          <w:sz w:val="22"/>
        </w:rPr>
        <w:t>Strong knowledge o</w:t>
      </w:r>
      <w:r w:rsidR="001E7BCE">
        <w:rPr>
          <w:rFonts w:ascii="Times New Roman" w:hAnsi="Times New Roman" w:cs="Times New Roman"/>
          <w:color w:val="auto"/>
          <w:sz w:val="22"/>
        </w:rPr>
        <w:t>f</w:t>
      </w:r>
      <w:r>
        <w:rPr>
          <w:rFonts w:ascii="Times New Roman" w:hAnsi="Times New Roman" w:cs="Times New Roman"/>
          <w:color w:val="auto"/>
          <w:sz w:val="22"/>
        </w:rPr>
        <w:t xml:space="preserve"> theoretical computer science. S</w:t>
      </w:r>
      <w:r w:rsidRPr="00FD6EE5">
        <w:rPr>
          <w:rFonts w:ascii="Times New Roman" w:hAnsi="Times New Roman" w:cs="Times New Roman"/>
          <w:color w:val="auto"/>
          <w:sz w:val="22"/>
        </w:rPr>
        <w:t>killed in object-oriented programming</w:t>
      </w:r>
      <w:r>
        <w:rPr>
          <w:rFonts w:ascii="Times New Roman" w:hAnsi="Times New Roman" w:cs="Times New Roman"/>
          <w:color w:val="auto"/>
          <w:sz w:val="22"/>
        </w:rPr>
        <w:t xml:space="preserve"> (Java, Python)</w:t>
      </w:r>
      <w:r w:rsidRPr="00FD6EE5">
        <w:rPr>
          <w:rFonts w:ascii="Times New Roman" w:hAnsi="Times New Roman" w:cs="Times New Roman"/>
          <w:color w:val="auto"/>
          <w:sz w:val="22"/>
        </w:rPr>
        <w:t xml:space="preserve"> and implementing data structures, experienced in software development using scrum methodologies </w:t>
      </w:r>
      <w:r w:rsidR="003443E0">
        <w:rPr>
          <w:rFonts w:ascii="Times New Roman" w:hAnsi="Times New Roman" w:cs="Times New Roman"/>
          <w:color w:val="auto"/>
          <w:sz w:val="22"/>
        </w:rPr>
        <w:t>(</w:t>
      </w:r>
      <w:r w:rsidRPr="00FD6EE5">
        <w:rPr>
          <w:rFonts w:ascii="Times New Roman" w:hAnsi="Times New Roman" w:cs="Times New Roman"/>
          <w:color w:val="auto"/>
          <w:sz w:val="22"/>
        </w:rPr>
        <w:t>agile development cycle</w:t>
      </w:r>
      <w:r w:rsidR="003443E0">
        <w:rPr>
          <w:rFonts w:ascii="Times New Roman" w:hAnsi="Times New Roman" w:cs="Times New Roman"/>
          <w:color w:val="auto"/>
          <w:sz w:val="22"/>
        </w:rPr>
        <w:t>)</w:t>
      </w:r>
      <w:r w:rsidRPr="00FD6EE5">
        <w:rPr>
          <w:rFonts w:ascii="Times New Roman" w:hAnsi="Times New Roman" w:cs="Times New Roman"/>
          <w:color w:val="auto"/>
          <w:sz w:val="22"/>
        </w:rPr>
        <w:t xml:space="preserve">. Interested in </w:t>
      </w:r>
      <w:r w:rsidR="001E7BCE">
        <w:rPr>
          <w:rFonts w:ascii="Times New Roman" w:hAnsi="Times New Roman" w:cs="Times New Roman"/>
          <w:color w:val="auto"/>
          <w:sz w:val="22"/>
        </w:rPr>
        <w:t xml:space="preserve">the </w:t>
      </w:r>
      <w:r>
        <w:rPr>
          <w:rFonts w:ascii="Times New Roman" w:hAnsi="Times New Roman" w:cs="Times New Roman"/>
          <w:color w:val="auto"/>
          <w:sz w:val="22"/>
        </w:rPr>
        <w:t>b</w:t>
      </w:r>
      <w:r w:rsidRPr="00FD6EE5">
        <w:rPr>
          <w:rFonts w:ascii="Times New Roman" w:hAnsi="Times New Roman" w:cs="Times New Roman"/>
          <w:color w:val="auto"/>
          <w:sz w:val="22"/>
        </w:rPr>
        <w:t>ackend,</w:t>
      </w:r>
      <w:r>
        <w:rPr>
          <w:rFonts w:ascii="Times New Roman" w:hAnsi="Times New Roman" w:cs="Times New Roman"/>
          <w:color w:val="auto"/>
          <w:sz w:val="22"/>
        </w:rPr>
        <w:t xml:space="preserve"> full</w:t>
      </w:r>
      <w:r w:rsidR="001E7BCE">
        <w:rPr>
          <w:rFonts w:ascii="Times New Roman" w:hAnsi="Times New Roman" w:cs="Times New Roman"/>
          <w:color w:val="auto"/>
          <w:sz w:val="22"/>
        </w:rPr>
        <w:t>-</w:t>
      </w:r>
      <w:r>
        <w:rPr>
          <w:rFonts w:ascii="Times New Roman" w:hAnsi="Times New Roman" w:cs="Times New Roman"/>
          <w:color w:val="auto"/>
          <w:sz w:val="22"/>
        </w:rPr>
        <w:t>stack</w:t>
      </w:r>
      <w:r w:rsidRPr="00FD6EE5">
        <w:rPr>
          <w:rFonts w:ascii="Times New Roman" w:hAnsi="Times New Roman" w:cs="Times New Roman"/>
          <w:color w:val="auto"/>
          <w:sz w:val="22"/>
        </w:rPr>
        <w:t xml:space="preserve"> software development</w:t>
      </w:r>
      <w:r w:rsidR="001E7BCE">
        <w:rPr>
          <w:rFonts w:ascii="Times New Roman" w:hAnsi="Times New Roman" w:cs="Times New Roman"/>
          <w:color w:val="auto"/>
          <w:sz w:val="22"/>
        </w:rPr>
        <w:t>,</w:t>
      </w:r>
      <w:r>
        <w:rPr>
          <w:rFonts w:ascii="Times New Roman" w:hAnsi="Times New Roman" w:cs="Times New Roman"/>
          <w:color w:val="auto"/>
          <w:sz w:val="22"/>
        </w:rPr>
        <w:t xml:space="preserve"> and </w:t>
      </w:r>
      <w:r w:rsidRPr="00FD6EE5">
        <w:rPr>
          <w:rFonts w:ascii="Times New Roman" w:hAnsi="Times New Roman" w:cs="Times New Roman"/>
          <w:color w:val="auto"/>
          <w:sz w:val="22"/>
        </w:rPr>
        <w:t xml:space="preserve">common design patterns. </w:t>
      </w:r>
      <w:r w:rsidR="001E7BCE">
        <w:rPr>
          <w:rFonts w:ascii="Times New Roman" w:hAnsi="Times New Roman" w:cs="Times New Roman"/>
          <w:color w:val="auto"/>
          <w:sz w:val="22"/>
        </w:rPr>
        <w:t>A p</w:t>
      </w:r>
      <w:r w:rsidRPr="000E0FD1">
        <w:rPr>
          <w:rFonts w:ascii="Times New Roman" w:hAnsi="Times New Roman" w:cs="Times New Roman"/>
          <w:color w:val="auto"/>
          <w:sz w:val="22"/>
        </w:rPr>
        <w:t xml:space="preserve">roven track record of </w:t>
      </w:r>
      <w:r>
        <w:rPr>
          <w:rFonts w:ascii="Times New Roman" w:hAnsi="Times New Roman" w:cs="Times New Roman"/>
          <w:color w:val="auto"/>
          <w:sz w:val="22"/>
        </w:rPr>
        <w:t xml:space="preserve">technical problem-solving, </w:t>
      </w:r>
      <w:r w:rsidRPr="000E0FD1">
        <w:rPr>
          <w:rFonts w:ascii="Times New Roman" w:hAnsi="Times New Roman" w:cs="Times New Roman"/>
          <w:color w:val="auto"/>
          <w:sz w:val="22"/>
        </w:rPr>
        <w:t xml:space="preserve">teamwork, excellent </w:t>
      </w:r>
      <w:r>
        <w:rPr>
          <w:rFonts w:ascii="Times New Roman" w:hAnsi="Times New Roman" w:cs="Times New Roman"/>
          <w:color w:val="auto"/>
          <w:sz w:val="22"/>
        </w:rPr>
        <w:t xml:space="preserve">interpersonal, </w:t>
      </w:r>
      <w:r w:rsidR="003443E0">
        <w:rPr>
          <w:rFonts w:ascii="Times New Roman" w:hAnsi="Times New Roman" w:cs="Times New Roman"/>
          <w:color w:val="auto"/>
          <w:sz w:val="22"/>
        </w:rPr>
        <w:t>verbal,</w:t>
      </w:r>
      <w:r w:rsidRPr="000E0FD1">
        <w:rPr>
          <w:rFonts w:ascii="Times New Roman" w:hAnsi="Times New Roman" w:cs="Times New Roman"/>
          <w:color w:val="auto"/>
          <w:sz w:val="22"/>
        </w:rPr>
        <w:t xml:space="preserve"> and </w:t>
      </w:r>
      <w:r>
        <w:rPr>
          <w:rFonts w:ascii="Times New Roman" w:hAnsi="Times New Roman" w:cs="Times New Roman"/>
          <w:color w:val="auto"/>
          <w:sz w:val="22"/>
        </w:rPr>
        <w:t>written communication</w:t>
      </w:r>
      <w:r w:rsidRPr="000E0FD1">
        <w:rPr>
          <w:rFonts w:ascii="Times New Roman" w:hAnsi="Times New Roman" w:cs="Times New Roman"/>
          <w:color w:val="auto"/>
          <w:sz w:val="22"/>
        </w:rPr>
        <w:t xml:space="preserve"> skill.</w:t>
      </w:r>
    </w:p>
    <w:p w14:paraId="0DBBBCE9" w14:textId="77777777" w:rsidR="00894A3F" w:rsidRPr="00E9657D" w:rsidRDefault="00894A3F" w:rsidP="00195928">
      <w:pPr>
        <w:spacing w:after="0" w:line="240" w:lineRule="auto"/>
        <w:ind w:left="0" w:firstLine="0"/>
        <w:rPr>
          <w:rFonts w:ascii="Times New Roman" w:hAnsi="Times New Roman" w:cs="Times New Roman"/>
          <w:color w:val="FF0000"/>
          <w:sz w:val="22"/>
        </w:rPr>
      </w:pPr>
    </w:p>
    <w:tbl>
      <w:tblPr>
        <w:tblStyle w:val="TableGrid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2610"/>
        <w:gridCol w:w="2880"/>
        <w:gridCol w:w="2335"/>
      </w:tblGrid>
      <w:tr w:rsidR="00FC6927" w14:paraId="0E2506DD" w14:textId="77777777" w:rsidTr="0026488C">
        <w:trPr>
          <w:jc w:val="center"/>
        </w:trPr>
        <w:tc>
          <w:tcPr>
            <w:tcW w:w="2430" w:type="dxa"/>
          </w:tcPr>
          <w:p w14:paraId="078BA221" w14:textId="09D918C2" w:rsidR="00956381" w:rsidRPr="00FC6927" w:rsidRDefault="00FD7EA2" w:rsidP="00894A3F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Programming Languages</w:t>
            </w:r>
          </w:p>
        </w:tc>
        <w:tc>
          <w:tcPr>
            <w:tcW w:w="2610" w:type="dxa"/>
          </w:tcPr>
          <w:p w14:paraId="12D77BB8" w14:textId="0514CBBF" w:rsidR="00956381" w:rsidRPr="00FC6927" w:rsidRDefault="00FD7EA2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Testing</w:t>
            </w:r>
          </w:p>
        </w:tc>
        <w:tc>
          <w:tcPr>
            <w:tcW w:w="2880" w:type="dxa"/>
          </w:tcPr>
          <w:p w14:paraId="6FB2105E" w14:textId="5DCD0A8D" w:rsidR="00956381" w:rsidRPr="00FC6927" w:rsidRDefault="00EA07FA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Tools</w:t>
            </w:r>
          </w:p>
        </w:tc>
        <w:tc>
          <w:tcPr>
            <w:tcW w:w="2335" w:type="dxa"/>
          </w:tcPr>
          <w:p w14:paraId="1D2ACDC7" w14:textId="67D82852" w:rsidR="00956381" w:rsidRPr="00FC6927" w:rsidRDefault="00FC6927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FC6927">
              <w:rPr>
                <w:rFonts w:ascii="Times New Roman" w:hAnsi="Times New Roman" w:cs="Times New Roman"/>
                <w:b/>
                <w:bCs/>
                <w:color w:val="auto"/>
              </w:rPr>
              <w:t>Machine Learning</w:t>
            </w:r>
          </w:p>
        </w:tc>
      </w:tr>
      <w:tr w:rsidR="00FC6927" w14:paraId="5ABEB747" w14:textId="77777777" w:rsidTr="0026488C">
        <w:trPr>
          <w:trHeight w:val="1193"/>
          <w:jc w:val="center"/>
        </w:trPr>
        <w:tc>
          <w:tcPr>
            <w:tcW w:w="2430" w:type="dxa"/>
          </w:tcPr>
          <w:p w14:paraId="61F30F92" w14:textId="77777777" w:rsidR="00FD7EA2" w:rsidRDefault="00FD7EA2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Java, Python, C, </w:t>
            </w:r>
            <w:r w:rsidRPr="00956381">
              <w:rPr>
                <w:rFonts w:ascii="Times New Roman" w:hAnsi="Times New Roman" w:cs="Times New Roman"/>
                <w:color w:val="auto"/>
              </w:rPr>
              <w:t>HTML, CSS, PHP, JavaScript, jQuery</w:t>
            </w:r>
          </w:p>
          <w:p w14:paraId="3D850F46" w14:textId="3D8C7715" w:rsidR="00956381" w:rsidRDefault="00956381" w:rsidP="00894A3F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2610" w:type="dxa"/>
          </w:tcPr>
          <w:p w14:paraId="34A7B2BE" w14:textId="57256BD3" w:rsidR="00FD7EA2" w:rsidRDefault="00FD7EA2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CI/CD, Test</w:t>
            </w:r>
            <w:r w:rsidR="001E7BCE">
              <w:rPr>
                <w:rFonts w:ascii="Times New Roman" w:hAnsi="Times New Roman" w:cs="Times New Roman"/>
                <w:color w:val="auto"/>
              </w:rPr>
              <w:t>-</w:t>
            </w:r>
            <w:r>
              <w:rPr>
                <w:rFonts w:ascii="Times New Roman" w:hAnsi="Times New Roman" w:cs="Times New Roman"/>
                <w:color w:val="auto"/>
              </w:rPr>
              <w:t>Driven Software Development, Travis, Unit testing, Integration Testing,</w:t>
            </w:r>
          </w:p>
        </w:tc>
        <w:tc>
          <w:tcPr>
            <w:tcW w:w="2880" w:type="dxa"/>
          </w:tcPr>
          <w:p w14:paraId="2080F359" w14:textId="608A2F1E" w:rsidR="000D12E9" w:rsidRPr="00D43ABA" w:rsidRDefault="000D12E9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Eclipse, MySQL Git, Git Kraken, VS code, Latex</w:t>
            </w:r>
            <w:r w:rsidR="00524645">
              <w:rPr>
                <w:rFonts w:ascii="Times New Roman" w:hAnsi="Times New Roman" w:cs="Times New Roman"/>
                <w:color w:val="auto"/>
              </w:rPr>
              <w:t>, Vagrant, VMware</w:t>
            </w:r>
            <w:r w:rsidR="00E9657D">
              <w:rPr>
                <w:rFonts w:ascii="Times New Roman" w:hAnsi="Times New Roman" w:cs="Times New Roman"/>
                <w:color w:val="auto"/>
              </w:rPr>
              <w:t>, Docker, Maven</w:t>
            </w:r>
            <w:r w:rsidR="001C7AC7">
              <w:rPr>
                <w:rFonts w:ascii="Times New Roman" w:hAnsi="Times New Roman" w:cs="Times New Roman"/>
                <w:color w:val="auto"/>
              </w:rPr>
              <w:t>, phpMyAdmin</w:t>
            </w:r>
            <w:r w:rsidR="00D331B6">
              <w:rPr>
                <w:rFonts w:ascii="Times New Roman" w:hAnsi="Times New Roman" w:cs="Times New Roman"/>
                <w:color w:val="auto"/>
              </w:rPr>
              <w:t>, Workbench, XAMPP, Heroku</w:t>
            </w:r>
          </w:p>
        </w:tc>
        <w:tc>
          <w:tcPr>
            <w:tcW w:w="2335" w:type="dxa"/>
          </w:tcPr>
          <w:p w14:paraId="54B16717" w14:textId="25EE768D" w:rsidR="00956381" w:rsidRDefault="00051A79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TensorFlow</w:t>
            </w:r>
            <w:r w:rsidR="000D12E9">
              <w:rPr>
                <w:rFonts w:ascii="Times New Roman" w:hAnsi="Times New Roman" w:cs="Times New Roman"/>
                <w:color w:val="auto"/>
              </w:rPr>
              <w:t xml:space="preserve">, </w:t>
            </w:r>
            <w:proofErr w:type="spellStart"/>
            <w:r w:rsidR="000D12E9">
              <w:rPr>
                <w:rFonts w:ascii="Times New Roman" w:hAnsi="Times New Roman" w:cs="Times New Roman"/>
                <w:color w:val="auto"/>
              </w:rPr>
              <w:t>Keras</w:t>
            </w:r>
            <w:proofErr w:type="spellEnd"/>
            <w:r w:rsidR="000D12E9">
              <w:rPr>
                <w:rFonts w:ascii="Times New Roman" w:hAnsi="Times New Roman" w:cs="Times New Roman"/>
                <w:color w:val="auto"/>
              </w:rPr>
              <w:t>, Scikit-learn, NLTK, NumPy</w:t>
            </w:r>
            <w:r w:rsidR="00EC19DF">
              <w:rPr>
                <w:rFonts w:ascii="Times New Roman" w:hAnsi="Times New Roman" w:cs="Times New Roman"/>
                <w:color w:val="auto"/>
              </w:rPr>
              <w:t>, Pandas</w:t>
            </w:r>
          </w:p>
          <w:p w14:paraId="0E046C62" w14:textId="22942E73" w:rsidR="000D12E9" w:rsidRPr="000D12E9" w:rsidRDefault="000D12E9" w:rsidP="00894A3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</w:p>
        </w:tc>
      </w:tr>
    </w:tbl>
    <w:p w14:paraId="527A849E" w14:textId="1BD88B33" w:rsidR="00EC4DF3" w:rsidRPr="00AA75F4" w:rsidRDefault="007D5CD3">
      <w:pPr>
        <w:spacing w:after="75" w:line="259" w:lineRule="auto"/>
        <w:ind w:left="0" w:right="-250" w:firstLine="0"/>
        <w:jc w:val="left"/>
        <w:rPr>
          <w:rFonts w:ascii="Times New Roman" w:hAnsi="Times New Roman" w:cs="Times New Roman"/>
        </w:rPr>
      </w:pPr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17B747A0" wp14:editId="6D4370E1">
            <wp:extent cx="6629400" cy="28575"/>
            <wp:effectExtent l="0" t="0" r="0" b="0"/>
            <wp:docPr id="301" name="Picture 3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 30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9623" w14:textId="58AD7731" w:rsidR="00EC4DF3" w:rsidRPr="00AA75F4" w:rsidRDefault="00D55D12" w:rsidP="00802B30">
      <w:pPr>
        <w:pStyle w:val="Heading2"/>
        <w:ind w:left="0" w:firstLine="0"/>
        <w:rPr>
          <w:rFonts w:ascii="Times New Roman" w:hAnsi="Times New Roman" w:cs="Times New Roman"/>
          <w:b/>
          <w:bCs/>
        </w:rPr>
      </w:pPr>
      <w:r w:rsidRPr="00AA75F4">
        <w:rPr>
          <w:rFonts w:ascii="Times New Roman" w:hAnsi="Times New Roman" w:cs="Times New Roman"/>
          <w:b/>
          <w:bCs/>
          <w:color w:val="auto"/>
        </w:rPr>
        <w:t>EXPERIENCE</w:t>
      </w:r>
    </w:p>
    <w:p w14:paraId="479E9206" w14:textId="43FF0B12" w:rsidR="00AF21E8" w:rsidRPr="00AA75F4" w:rsidRDefault="007D5CD3" w:rsidP="00C219B9">
      <w:pPr>
        <w:spacing w:after="120" w:line="259" w:lineRule="auto"/>
        <w:ind w:left="0" w:right="-250" w:firstLine="0"/>
        <w:jc w:val="left"/>
        <w:rPr>
          <w:rFonts w:ascii="Times New Roman" w:hAnsi="Times New Roman" w:cs="Times New Roman"/>
        </w:rPr>
      </w:pPr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4F4E6AF0" wp14:editId="06FA1B89">
            <wp:extent cx="6629400" cy="9525"/>
            <wp:effectExtent l="0" t="0" r="0" b="0"/>
            <wp:docPr id="303" name="Picture 3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19F80" w14:textId="77777777" w:rsidR="00180FE8" w:rsidRPr="00AA75F4" w:rsidRDefault="00180FE8" w:rsidP="00180FE8">
      <w:pPr>
        <w:tabs>
          <w:tab w:val="center" w:pos="3691"/>
          <w:tab w:val="center" w:pos="9232"/>
          <w:tab w:val="right" w:pos="10369"/>
        </w:tabs>
        <w:spacing w:after="40" w:line="240" w:lineRule="auto"/>
        <w:ind w:left="0" w:firstLine="0"/>
        <w:jc w:val="left"/>
        <w:rPr>
          <w:rFonts w:ascii="Times New Roman" w:eastAsia="Calibri" w:hAnsi="Times New Roman" w:cs="Times New Roman"/>
          <w:sz w:val="22"/>
        </w:rPr>
      </w:pPr>
      <w:r>
        <w:rPr>
          <w:rFonts w:ascii="Times New Roman" w:eastAsia="Calibri" w:hAnsi="Times New Roman" w:cs="Times New Roman"/>
          <w:b/>
          <w:bCs/>
          <w:sz w:val="22"/>
        </w:rPr>
        <w:t>Teaching</w:t>
      </w:r>
      <w:r w:rsidRPr="00AA75F4">
        <w:rPr>
          <w:rFonts w:ascii="Times New Roman" w:eastAsia="Calibri" w:hAnsi="Times New Roman" w:cs="Times New Roman"/>
          <w:b/>
          <w:bCs/>
          <w:sz w:val="22"/>
        </w:rPr>
        <w:t xml:space="preserve"> Assistant, </w:t>
      </w:r>
      <w:r w:rsidRPr="00AA75F4">
        <w:rPr>
          <w:rFonts w:ascii="Times New Roman" w:eastAsia="Calibri" w:hAnsi="Times New Roman" w:cs="Times New Roman"/>
          <w:i/>
          <w:iCs/>
          <w:sz w:val="22"/>
        </w:rPr>
        <w:t xml:space="preserve">Boise State University - Boise, ID </w:t>
      </w:r>
      <w:r w:rsidRPr="00AA75F4">
        <w:rPr>
          <w:rFonts w:ascii="Times New Roman" w:eastAsia="Calibri" w:hAnsi="Times New Roman" w:cs="Times New Roman"/>
          <w:b/>
          <w:bCs/>
          <w:sz w:val="22"/>
        </w:rPr>
        <w:tab/>
        <w:t xml:space="preserve">         </w:t>
      </w:r>
      <w:r>
        <w:rPr>
          <w:rFonts w:ascii="Times New Roman" w:eastAsia="Calibri" w:hAnsi="Times New Roman" w:cs="Times New Roman"/>
          <w:sz w:val="22"/>
        </w:rPr>
        <w:t>08</w:t>
      </w:r>
      <w:r w:rsidRPr="00AA75F4">
        <w:rPr>
          <w:rFonts w:ascii="Times New Roman" w:eastAsia="Calibri" w:hAnsi="Times New Roman" w:cs="Times New Roman"/>
          <w:sz w:val="22"/>
        </w:rPr>
        <w:t>/201</w:t>
      </w:r>
      <w:r>
        <w:rPr>
          <w:rFonts w:ascii="Times New Roman" w:eastAsia="Calibri" w:hAnsi="Times New Roman" w:cs="Times New Roman"/>
          <w:sz w:val="22"/>
        </w:rPr>
        <w:t>8</w:t>
      </w:r>
      <w:r w:rsidRPr="00AA75F4">
        <w:rPr>
          <w:rFonts w:ascii="Times New Roman" w:eastAsia="Calibri" w:hAnsi="Times New Roman" w:cs="Times New Roman"/>
          <w:sz w:val="22"/>
        </w:rPr>
        <w:t xml:space="preserve"> to </w:t>
      </w:r>
      <w:r>
        <w:rPr>
          <w:rFonts w:ascii="Times New Roman" w:eastAsia="Calibri" w:hAnsi="Times New Roman" w:cs="Times New Roman"/>
          <w:sz w:val="22"/>
        </w:rPr>
        <w:t>Present</w:t>
      </w:r>
    </w:p>
    <w:p w14:paraId="3C10C6B2" w14:textId="77777777" w:rsidR="00180FE8" w:rsidRPr="00AA75F4" w:rsidRDefault="00180FE8" w:rsidP="00180FE8">
      <w:p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eastAsia="Calibri" w:hAnsi="Times New Roman" w:cs="Times New Roman"/>
          <w:sz w:val="6"/>
          <w:szCs w:val="6"/>
        </w:rPr>
      </w:pPr>
    </w:p>
    <w:p w14:paraId="6AA3624B" w14:textId="77777777" w:rsidR="00180FE8" w:rsidRPr="007B32C7" w:rsidRDefault="00180FE8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 w:rsidRPr="007B32C7">
        <w:rPr>
          <w:rFonts w:ascii="Times New Roman" w:hAnsi="Times New Roman" w:cs="Times New Roman"/>
        </w:rPr>
        <w:t>Lab syllabus preparation to add more focus on cyber-security for approximately 300 students.</w:t>
      </w:r>
    </w:p>
    <w:p w14:paraId="18FEC9F7" w14:textId="77777777" w:rsidR="00180FE8" w:rsidRPr="007B32C7" w:rsidRDefault="00180FE8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 w:rsidRPr="007B32C7">
        <w:rPr>
          <w:rFonts w:ascii="Times New Roman" w:hAnsi="Times New Roman" w:cs="Times New Roman"/>
        </w:rPr>
        <w:t>Participate in a problem-solving group discussion to organize and provide structure to the lab activities.</w:t>
      </w:r>
    </w:p>
    <w:p w14:paraId="0196BFBB" w14:textId="77777777" w:rsidR="00180FE8" w:rsidRPr="007B32C7" w:rsidRDefault="00180FE8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 w:rsidRPr="007B32C7">
        <w:rPr>
          <w:rFonts w:ascii="Times New Roman" w:hAnsi="Times New Roman" w:cs="Times New Roman"/>
        </w:rPr>
        <w:t xml:space="preserve">Work in a team under the lead TA's supervision to keep consistency between the lab and the lecture. </w:t>
      </w:r>
    </w:p>
    <w:p w14:paraId="6FB65AAD" w14:textId="16CA004B" w:rsidR="00180FE8" w:rsidRDefault="00180FE8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 w:rsidRPr="007B32C7">
        <w:rPr>
          <w:rFonts w:ascii="Times New Roman" w:hAnsi="Times New Roman" w:cs="Times New Roman"/>
        </w:rPr>
        <w:t>Maintain the course's social media page to spread awareness about conservation and usage of energy.</w:t>
      </w:r>
    </w:p>
    <w:p w14:paraId="5E7A08EC" w14:textId="77777777" w:rsidR="00180FE8" w:rsidRPr="00180FE8" w:rsidRDefault="00180FE8" w:rsidP="00180FE8">
      <w:pPr>
        <w:pStyle w:val="ListParagraph"/>
        <w:tabs>
          <w:tab w:val="center" w:pos="3691"/>
          <w:tab w:val="center" w:pos="9232"/>
          <w:tab w:val="right" w:pos="10369"/>
        </w:tabs>
        <w:spacing w:after="0" w:line="240" w:lineRule="auto"/>
        <w:ind w:left="1440"/>
        <w:rPr>
          <w:rFonts w:ascii="Times New Roman" w:hAnsi="Times New Roman" w:cs="Times New Roman"/>
        </w:rPr>
      </w:pPr>
    </w:p>
    <w:p w14:paraId="07FF6396" w14:textId="1840241E" w:rsidR="00D47042" w:rsidRPr="00AA75F4" w:rsidRDefault="00D75EF0" w:rsidP="001E1789">
      <w:pPr>
        <w:tabs>
          <w:tab w:val="center" w:pos="3691"/>
          <w:tab w:val="center" w:pos="9232"/>
          <w:tab w:val="right" w:pos="10369"/>
        </w:tabs>
        <w:spacing w:after="40" w:line="240" w:lineRule="auto"/>
        <w:ind w:left="0" w:firstLine="0"/>
        <w:jc w:val="left"/>
        <w:rPr>
          <w:rFonts w:ascii="Times New Roman" w:eastAsia="Calibri" w:hAnsi="Times New Roman" w:cs="Times New Roman"/>
          <w:sz w:val="22"/>
        </w:rPr>
      </w:pPr>
      <w:r w:rsidRPr="00AA75F4">
        <w:rPr>
          <w:rFonts w:ascii="Times New Roman" w:eastAsia="Calibri" w:hAnsi="Times New Roman" w:cs="Times New Roman"/>
          <w:b/>
          <w:bCs/>
          <w:sz w:val="22"/>
        </w:rPr>
        <w:t>Research Assistant</w:t>
      </w:r>
      <w:r w:rsidR="0020011C" w:rsidRPr="00AA75F4">
        <w:rPr>
          <w:rFonts w:ascii="Times New Roman" w:eastAsia="Calibri" w:hAnsi="Times New Roman" w:cs="Times New Roman"/>
          <w:b/>
          <w:bCs/>
          <w:sz w:val="22"/>
        </w:rPr>
        <w:t xml:space="preserve">, </w:t>
      </w:r>
      <w:r w:rsidRPr="00AA75F4">
        <w:rPr>
          <w:rFonts w:ascii="Times New Roman" w:eastAsia="Calibri" w:hAnsi="Times New Roman" w:cs="Times New Roman"/>
          <w:i/>
          <w:iCs/>
          <w:sz w:val="22"/>
        </w:rPr>
        <w:t>Boise State University</w:t>
      </w:r>
      <w:r w:rsidR="009D42D3" w:rsidRPr="00AA75F4">
        <w:rPr>
          <w:rFonts w:ascii="Times New Roman" w:eastAsia="Calibri" w:hAnsi="Times New Roman" w:cs="Times New Roman"/>
          <w:i/>
          <w:iCs/>
          <w:sz w:val="22"/>
        </w:rPr>
        <w:t xml:space="preserve"> -</w:t>
      </w:r>
      <w:r w:rsidRPr="00AA75F4">
        <w:rPr>
          <w:rFonts w:ascii="Times New Roman" w:eastAsia="Calibri" w:hAnsi="Times New Roman" w:cs="Times New Roman"/>
          <w:i/>
          <w:iCs/>
          <w:sz w:val="22"/>
        </w:rPr>
        <w:t xml:space="preserve"> Boise, ID </w:t>
      </w:r>
      <w:r w:rsidR="0020011C" w:rsidRPr="00AA75F4">
        <w:rPr>
          <w:rFonts w:ascii="Times New Roman" w:eastAsia="Calibri" w:hAnsi="Times New Roman" w:cs="Times New Roman"/>
          <w:b/>
          <w:bCs/>
          <w:sz w:val="22"/>
        </w:rPr>
        <w:tab/>
        <w:t xml:space="preserve">     </w:t>
      </w:r>
      <w:r w:rsidRPr="00AA75F4">
        <w:rPr>
          <w:rFonts w:ascii="Times New Roman" w:eastAsia="Calibri" w:hAnsi="Times New Roman" w:cs="Times New Roman"/>
          <w:b/>
          <w:bCs/>
          <w:sz w:val="22"/>
        </w:rPr>
        <w:t xml:space="preserve">  </w:t>
      </w:r>
      <w:r w:rsidR="0020011C" w:rsidRPr="00AA75F4">
        <w:rPr>
          <w:rFonts w:ascii="Times New Roman" w:eastAsia="Calibri" w:hAnsi="Times New Roman" w:cs="Times New Roman"/>
          <w:b/>
          <w:bCs/>
          <w:sz w:val="22"/>
        </w:rPr>
        <w:t xml:space="preserve"> </w:t>
      </w:r>
      <w:r w:rsidRPr="00AA75F4">
        <w:rPr>
          <w:rFonts w:ascii="Times New Roman" w:eastAsia="Calibri" w:hAnsi="Times New Roman" w:cs="Times New Roman"/>
          <w:b/>
          <w:bCs/>
          <w:sz w:val="22"/>
        </w:rPr>
        <w:t xml:space="preserve"> </w:t>
      </w:r>
      <w:r w:rsidR="007B32C7">
        <w:rPr>
          <w:rFonts w:ascii="Times New Roman" w:eastAsia="Calibri" w:hAnsi="Times New Roman" w:cs="Times New Roman"/>
          <w:sz w:val="22"/>
        </w:rPr>
        <w:t>10</w:t>
      </w:r>
      <w:r w:rsidRPr="00AA75F4">
        <w:rPr>
          <w:rFonts w:ascii="Times New Roman" w:eastAsia="Calibri" w:hAnsi="Times New Roman" w:cs="Times New Roman"/>
          <w:sz w:val="22"/>
        </w:rPr>
        <w:t>/201</w:t>
      </w:r>
      <w:r w:rsidR="007B32C7">
        <w:rPr>
          <w:rFonts w:ascii="Times New Roman" w:eastAsia="Calibri" w:hAnsi="Times New Roman" w:cs="Times New Roman"/>
          <w:sz w:val="22"/>
        </w:rPr>
        <w:t>9</w:t>
      </w:r>
      <w:r w:rsidRPr="00AA75F4">
        <w:rPr>
          <w:rFonts w:ascii="Times New Roman" w:eastAsia="Calibri" w:hAnsi="Times New Roman" w:cs="Times New Roman"/>
          <w:sz w:val="22"/>
        </w:rPr>
        <w:t xml:space="preserve"> to </w:t>
      </w:r>
      <w:r w:rsidR="007B32C7">
        <w:rPr>
          <w:rFonts w:ascii="Times New Roman" w:eastAsia="Calibri" w:hAnsi="Times New Roman" w:cs="Times New Roman"/>
          <w:sz w:val="22"/>
        </w:rPr>
        <w:t>06</w:t>
      </w:r>
      <w:r w:rsidR="007B32C7" w:rsidRPr="00AA75F4">
        <w:rPr>
          <w:rFonts w:ascii="Times New Roman" w:eastAsia="Calibri" w:hAnsi="Times New Roman" w:cs="Times New Roman"/>
          <w:sz w:val="22"/>
        </w:rPr>
        <w:t>/20</w:t>
      </w:r>
      <w:r w:rsidR="007B32C7">
        <w:rPr>
          <w:rFonts w:ascii="Times New Roman" w:eastAsia="Calibri" w:hAnsi="Times New Roman" w:cs="Times New Roman"/>
          <w:sz w:val="22"/>
        </w:rPr>
        <w:t>20</w:t>
      </w:r>
    </w:p>
    <w:p w14:paraId="5862370D" w14:textId="77777777" w:rsidR="00D47042" w:rsidRPr="00AA75F4" w:rsidRDefault="00D47042" w:rsidP="00D47042">
      <w:p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eastAsia="Calibri" w:hAnsi="Times New Roman" w:cs="Times New Roman"/>
          <w:sz w:val="6"/>
          <w:szCs w:val="6"/>
        </w:rPr>
      </w:pPr>
    </w:p>
    <w:p w14:paraId="107F78C9" w14:textId="49EFCE5C" w:rsidR="009A0B51" w:rsidRPr="009A0B51" w:rsidRDefault="009A0B51" w:rsidP="009A0B5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9A0B51">
        <w:rPr>
          <w:rFonts w:ascii="Times New Roman" w:hAnsi="Times New Roman" w:cs="Times New Roman"/>
        </w:rPr>
        <w:t xml:space="preserve">Recreated SNAP project to </w:t>
      </w:r>
      <w:r w:rsidR="001E7BCE">
        <w:rPr>
          <w:rFonts w:ascii="Times New Roman" w:hAnsi="Times New Roman" w:cs="Times New Roman"/>
        </w:rPr>
        <w:t>better understand the Social Network construction and information flow by implementing unsupervised algorithms</w:t>
      </w:r>
      <w:r>
        <w:rPr>
          <w:rFonts w:ascii="Times New Roman" w:hAnsi="Times New Roman" w:cs="Times New Roman"/>
        </w:rPr>
        <w:t xml:space="preserve"> using </w:t>
      </w:r>
      <w:r>
        <w:rPr>
          <w:rFonts w:ascii="Times New Roman" w:hAnsi="Times New Roman" w:cs="Times New Roman"/>
          <w:i/>
          <w:iCs/>
        </w:rPr>
        <w:t>Graphviz.</w:t>
      </w:r>
    </w:p>
    <w:p w14:paraId="5DA683F9" w14:textId="49556EFD" w:rsidR="007B32C7" w:rsidRDefault="007B32C7" w:rsidP="008E4875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 w:rsidRPr="007B32C7">
        <w:rPr>
          <w:rFonts w:ascii="Times New Roman" w:hAnsi="Times New Roman" w:cs="Times New Roman"/>
        </w:rPr>
        <w:t>Find patterns from different data scopes using appropriate machine learning algorithms on user behavior regarding privacy and data security.</w:t>
      </w:r>
    </w:p>
    <w:p w14:paraId="6D8FC789" w14:textId="77777777" w:rsidR="00231B9F" w:rsidRPr="008E4875" w:rsidRDefault="00231B9F" w:rsidP="00231B9F">
      <w:pPr>
        <w:pStyle w:val="ListParagraph"/>
        <w:tabs>
          <w:tab w:val="center" w:pos="3691"/>
          <w:tab w:val="center" w:pos="9232"/>
          <w:tab w:val="right" w:pos="10369"/>
        </w:tabs>
        <w:spacing w:after="0" w:line="240" w:lineRule="auto"/>
        <w:ind w:left="1440"/>
        <w:rPr>
          <w:rFonts w:ascii="Times New Roman" w:hAnsi="Times New Roman" w:cs="Times New Roman"/>
        </w:rPr>
      </w:pPr>
    </w:p>
    <w:p w14:paraId="7C02B486" w14:textId="7212B9FD" w:rsidR="00802B30" w:rsidRPr="00AA75F4" w:rsidRDefault="007D5CD3" w:rsidP="00802B30">
      <w:pPr>
        <w:spacing w:after="75" w:line="259" w:lineRule="auto"/>
        <w:ind w:left="0" w:right="-130" w:firstLine="0"/>
        <w:jc w:val="left"/>
        <w:rPr>
          <w:rFonts w:ascii="Times New Roman" w:hAnsi="Times New Roman" w:cs="Times New Roman"/>
          <w:b/>
          <w:bCs/>
        </w:rPr>
      </w:pPr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79F38197" wp14:editId="0DBF7D50">
            <wp:extent cx="6629400" cy="28575"/>
            <wp:effectExtent l="0" t="0" r="0" b="0"/>
            <wp:docPr id="1058" name="Picture 10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Picture 105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9D46A" w14:textId="6C0B640F" w:rsidR="00EC4DF3" w:rsidRPr="00AA75F4" w:rsidRDefault="00D55D12" w:rsidP="00802B30">
      <w:pPr>
        <w:pStyle w:val="Heading2"/>
        <w:ind w:left="0" w:firstLine="0"/>
        <w:rPr>
          <w:rFonts w:ascii="Times New Roman" w:hAnsi="Times New Roman" w:cs="Times New Roman"/>
          <w:b/>
          <w:bCs/>
        </w:rPr>
      </w:pPr>
      <w:r w:rsidRPr="00AA75F4">
        <w:rPr>
          <w:rFonts w:ascii="Times New Roman" w:hAnsi="Times New Roman" w:cs="Times New Roman"/>
          <w:b/>
          <w:bCs/>
          <w:color w:val="auto"/>
        </w:rPr>
        <w:t>EDUCATION</w:t>
      </w:r>
    </w:p>
    <w:p w14:paraId="60D4EABF" w14:textId="77777777" w:rsidR="001A2BBF" w:rsidRPr="00AA75F4" w:rsidRDefault="007D5CD3" w:rsidP="005724DC">
      <w:pPr>
        <w:spacing w:after="60" w:line="240" w:lineRule="auto"/>
        <w:ind w:left="0" w:right="-130" w:firstLine="0"/>
        <w:jc w:val="left"/>
        <w:rPr>
          <w:rFonts w:ascii="Times New Roman" w:eastAsia="Times New Roman" w:hAnsi="Times New Roman" w:cs="Times New Roman"/>
        </w:rPr>
      </w:pPr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0637187E" wp14:editId="0AB3569E">
            <wp:extent cx="6629400" cy="9525"/>
            <wp:effectExtent l="0" t="0" r="0" b="0"/>
            <wp:docPr id="1060" name="Picture 1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" name="Picture 106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75F4">
        <w:rPr>
          <w:rFonts w:ascii="Times New Roman" w:eastAsia="Times New Roman" w:hAnsi="Times New Roman" w:cs="Times New Roman"/>
        </w:rPr>
        <w:t xml:space="preserve"> </w:t>
      </w:r>
    </w:p>
    <w:p w14:paraId="55B88F04" w14:textId="77777777" w:rsidR="001E7BCE" w:rsidRDefault="001E7BCE" w:rsidP="00894A3F">
      <w:pPr>
        <w:tabs>
          <w:tab w:val="center" w:pos="3691"/>
          <w:tab w:val="center" w:pos="9232"/>
          <w:tab w:val="right" w:pos="10368"/>
        </w:tabs>
        <w:spacing w:after="0" w:line="240" w:lineRule="auto"/>
        <w:ind w:left="0" w:firstLine="0"/>
        <w:jc w:val="left"/>
        <w:rPr>
          <w:rFonts w:ascii="Times New Roman" w:eastAsia="Times New Roman" w:hAnsi="Times New Roman" w:cs="Times New Roman"/>
          <w:b/>
          <w:bCs/>
          <w:color w:val="000000" w:themeColor="text1"/>
          <w:sz w:val="8"/>
          <w:szCs w:val="8"/>
        </w:rPr>
      </w:pPr>
    </w:p>
    <w:p w14:paraId="015E55AA" w14:textId="2B401D80" w:rsidR="00894A3F" w:rsidRDefault="001F7B9D" w:rsidP="00894A3F">
      <w:pPr>
        <w:tabs>
          <w:tab w:val="center" w:pos="3691"/>
          <w:tab w:val="center" w:pos="9232"/>
          <w:tab w:val="right" w:pos="10368"/>
        </w:tabs>
        <w:spacing w:after="0" w:line="240" w:lineRule="auto"/>
        <w:ind w:left="0" w:firstLine="0"/>
        <w:jc w:val="left"/>
        <w:rPr>
          <w:rFonts w:ascii="Times New Roman" w:hAnsi="Times New Roman" w:cs="Times New Roman"/>
          <w:iCs/>
          <w:sz w:val="22"/>
        </w:rPr>
      </w:pPr>
      <w:r w:rsidRPr="00AA75F4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 xml:space="preserve">BS in </w:t>
      </w:r>
      <w:r w:rsidR="00956381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Computer Science</w:t>
      </w:r>
      <w:r w:rsidR="0034601F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, CGPA: 4.00</w:t>
      </w:r>
      <w:r w:rsidRPr="00AA75F4">
        <w:rPr>
          <w:rFonts w:ascii="Times New Roman" w:eastAsia="Calibri" w:hAnsi="Times New Roman" w:cs="Times New Roman"/>
          <w:b/>
          <w:bCs/>
          <w:sz w:val="22"/>
        </w:rPr>
        <w:tab/>
        <w:t xml:space="preserve">                                                                                                                                           </w:t>
      </w:r>
      <w:r w:rsidR="00956381">
        <w:rPr>
          <w:rFonts w:ascii="Times New Roman" w:eastAsia="Calibri" w:hAnsi="Times New Roman" w:cs="Times New Roman"/>
          <w:sz w:val="22"/>
        </w:rPr>
        <w:t>12</w:t>
      </w:r>
      <w:r w:rsidRPr="00AA75F4">
        <w:rPr>
          <w:rFonts w:ascii="Times New Roman" w:eastAsia="Calibri" w:hAnsi="Times New Roman" w:cs="Times New Roman"/>
          <w:sz w:val="22"/>
        </w:rPr>
        <w:t>/20</w:t>
      </w:r>
      <w:r w:rsidR="00956381">
        <w:rPr>
          <w:rFonts w:ascii="Times New Roman" w:eastAsia="Calibri" w:hAnsi="Times New Roman" w:cs="Times New Roman"/>
          <w:sz w:val="22"/>
        </w:rPr>
        <w:t>21</w:t>
      </w:r>
      <w:r w:rsidR="00FB14D2">
        <w:rPr>
          <w:rFonts w:ascii="Times New Roman" w:eastAsia="Calibri" w:hAnsi="Times New Roman" w:cs="Times New Roman"/>
          <w:sz w:val="22"/>
        </w:rPr>
        <w:t xml:space="preserve">, </w:t>
      </w:r>
      <w:r w:rsidR="00956381">
        <w:rPr>
          <w:rFonts w:ascii="Times New Roman" w:hAnsi="Times New Roman" w:cs="Times New Roman"/>
          <w:iCs/>
          <w:sz w:val="22"/>
        </w:rPr>
        <w:t>Boise State University, Boise ID</w:t>
      </w:r>
    </w:p>
    <w:p w14:paraId="13411B95" w14:textId="77777777" w:rsidR="00FB3DF9" w:rsidRPr="001E7BCE" w:rsidRDefault="00FB3DF9" w:rsidP="00894A3F">
      <w:pPr>
        <w:tabs>
          <w:tab w:val="center" w:pos="3691"/>
          <w:tab w:val="center" w:pos="9232"/>
          <w:tab w:val="right" w:pos="10368"/>
        </w:tabs>
        <w:spacing w:after="0" w:line="240" w:lineRule="auto"/>
        <w:ind w:left="0" w:firstLine="0"/>
        <w:jc w:val="left"/>
        <w:rPr>
          <w:rFonts w:ascii="Times New Roman" w:hAnsi="Times New Roman" w:cs="Times New Roman"/>
          <w:iCs/>
          <w:sz w:val="12"/>
          <w:szCs w:val="12"/>
        </w:rPr>
      </w:pPr>
    </w:p>
    <w:p w14:paraId="31D7784D" w14:textId="22DB9B00" w:rsidR="00257CCC" w:rsidRPr="00AA75F4" w:rsidRDefault="00257CCC" w:rsidP="00257CCC">
      <w:pPr>
        <w:spacing w:after="75" w:line="259" w:lineRule="auto"/>
        <w:ind w:left="0" w:right="-130" w:firstLine="0"/>
        <w:jc w:val="left"/>
        <w:rPr>
          <w:rFonts w:ascii="Times New Roman" w:hAnsi="Times New Roman" w:cs="Times New Roman"/>
          <w:b/>
          <w:bCs/>
        </w:rPr>
      </w:pPr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1016B174" wp14:editId="51A26EC1">
            <wp:extent cx="6629400" cy="28575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Picture 105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EF8E4" w14:textId="3DC2E487" w:rsidR="00257CCC" w:rsidRPr="00AA75F4" w:rsidRDefault="00257CCC" w:rsidP="00257CCC">
      <w:pPr>
        <w:pStyle w:val="Heading2"/>
        <w:ind w:left="0" w:firstLine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auto"/>
        </w:rPr>
        <w:t>P</w:t>
      </w:r>
      <w:r w:rsidR="003D7B95">
        <w:rPr>
          <w:rFonts w:ascii="Times New Roman" w:hAnsi="Times New Roman" w:cs="Times New Roman"/>
          <w:b/>
          <w:bCs/>
          <w:color w:val="auto"/>
        </w:rPr>
        <w:t>ROJECTS</w:t>
      </w:r>
    </w:p>
    <w:p w14:paraId="4F0F1147" w14:textId="77777777" w:rsidR="00257CCC" w:rsidRPr="00A70A97" w:rsidRDefault="00257CCC" w:rsidP="00257CCC">
      <w:pPr>
        <w:spacing w:after="60" w:line="240" w:lineRule="auto"/>
        <w:ind w:left="0" w:right="-130" w:firstLine="0"/>
        <w:jc w:val="left"/>
        <w:rPr>
          <w:rFonts w:ascii="Times New Roman" w:eastAsia="Times New Roman" w:hAnsi="Times New Roman" w:cs="Times New Roman"/>
          <w:sz w:val="22"/>
        </w:rPr>
      </w:pPr>
      <w:r w:rsidRPr="00A70A97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5F7FC41E" wp14:editId="4393A337">
            <wp:extent cx="6629400" cy="9525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" name="Picture 106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A97">
        <w:rPr>
          <w:rFonts w:ascii="Times New Roman" w:eastAsia="Times New Roman" w:hAnsi="Times New Roman" w:cs="Times New Roman"/>
          <w:sz w:val="22"/>
        </w:rPr>
        <w:t xml:space="preserve"> </w:t>
      </w:r>
    </w:p>
    <w:p w14:paraId="34C8F20F" w14:textId="77777777" w:rsidR="00B67A45" w:rsidRPr="00A70A97" w:rsidRDefault="00B67A45" w:rsidP="001F7B9D">
      <w:pPr>
        <w:tabs>
          <w:tab w:val="center" w:pos="3691"/>
          <w:tab w:val="center" w:pos="9232"/>
          <w:tab w:val="right" w:pos="10368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b/>
          <w:bCs/>
          <w:sz w:val="22"/>
        </w:rPr>
      </w:pPr>
      <w:r w:rsidRPr="00A70A97">
        <w:rPr>
          <w:rFonts w:ascii="Times New Roman" w:eastAsia="Calibri" w:hAnsi="Times New Roman" w:cs="Times New Roman"/>
          <w:b/>
          <w:bCs/>
          <w:sz w:val="22"/>
        </w:rPr>
        <w:t xml:space="preserve">Bioinformatics </w:t>
      </w:r>
    </w:p>
    <w:p w14:paraId="6C2AC573" w14:textId="2E5A4F8B" w:rsidR="00B67A45" w:rsidRPr="00A70A97" w:rsidRDefault="00956381" w:rsidP="00A70A97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 w:rsidRPr="00A70A97">
        <w:rPr>
          <w:rFonts w:ascii="Times New Roman" w:eastAsia="Times New Roman" w:hAnsi="Times New Roman" w:cs="Times New Roman"/>
        </w:rPr>
        <w:t>Designed, Coded, and Tested the implementation of BTree with Cache to reduce memory usage on DNA pattern recognition by determining the human genome's structure and meaning.</w:t>
      </w:r>
    </w:p>
    <w:p w14:paraId="1A84A740" w14:textId="0D347163" w:rsidR="00C44B01" w:rsidRPr="00A70A97" w:rsidRDefault="00105BA2" w:rsidP="00A754F2">
      <w:pPr>
        <w:tabs>
          <w:tab w:val="center" w:pos="1565"/>
          <w:tab w:val="right" w:pos="10369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b/>
          <w:bCs/>
          <w:sz w:val="22"/>
        </w:rPr>
      </w:pPr>
      <w:r w:rsidRPr="00A70A97">
        <w:rPr>
          <w:rFonts w:ascii="Times New Roman" w:eastAsia="Times New Roman" w:hAnsi="Times New Roman" w:cs="Times New Roman"/>
          <w:b/>
          <w:bCs/>
          <w:sz w:val="22"/>
        </w:rPr>
        <w:t>Git-Time-Lapse View</w:t>
      </w:r>
    </w:p>
    <w:p w14:paraId="74A02CC1" w14:textId="23D6B1D5" w:rsidR="00E95D33" w:rsidRDefault="00311C12" w:rsidP="00941CF2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 w:rsidRPr="00A70A97">
        <w:rPr>
          <w:rFonts w:ascii="Times New Roman" w:eastAsia="Times New Roman" w:hAnsi="Times New Roman" w:cs="Times New Roman"/>
        </w:rPr>
        <w:t>Enhanced</w:t>
      </w:r>
      <w:r w:rsidR="00331979" w:rsidRPr="00A70A97">
        <w:rPr>
          <w:rFonts w:ascii="Times New Roman" w:eastAsia="Times New Roman" w:hAnsi="Times New Roman" w:cs="Times New Roman"/>
        </w:rPr>
        <w:t xml:space="preserve"> </w:t>
      </w:r>
      <w:r w:rsidR="000525CD">
        <w:rPr>
          <w:rFonts w:ascii="Times New Roman" w:eastAsia="Times New Roman" w:hAnsi="Times New Roman" w:cs="Times New Roman"/>
        </w:rPr>
        <w:t xml:space="preserve">git-time-lapse view project </w:t>
      </w:r>
      <w:r w:rsidR="00331979" w:rsidRPr="00A70A97">
        <w:rPr>
          <w:rFonts w:ascii="Times New Roman" w:eastAsia="Times New Roman" w:hAnsi="Times New Roman" w:cs="Times New Roman"/>
        </w:rPr>
        <w:t>by adding</w:t>
      </w:r>
      <w:r w:rsidR="00105BA2" w:rsidRPr="00A70A97">
        <w:rPr>
          <w:rFonts w:ascii="Times New Roman" w:eastAsia="Times New Roman" w:hAnsi="Times New Roman" w:cs="Times New Roman"/>
        </w:rPr>
        <w:t xml:space="preserve"> new features</w:t>
      </w:r>
      <w:r w:rsidR="0050528D" w:rsidRPr="00A70A97">
        <w:rPr>
          <w:rFonts w:ascii="Times New Roman" w:eastAsia="Times New Roman" w:hAnsi="Times New Roman" w:cs="Times New Roman"/>
        </w:rPr>
        <w:t xml:space="preserve"> </w:t>
      </w:r>
      <w:r w:rsidR="00331979" w:rsidRPr="00A70A97">
        <w:rPr>
          <w:rFonts w:ascii="Times New Roman" w:eastAsia="Times New Roman" w:hAnsi="Times New Roman" w:cs="Times New Roman"/>
        </w:rPr>
        <w:t>and</w:t>
      </w:r>
      <w:r w:rsidR="0050528D" w:rsidRPr="00A70A97">
        <w:rPr>
          <w:rFonts w:ascii="Times New Roman" w:eastAsia="Times New Roman" w:hAnsi="Times New Roman" w:cs="Times New Roman"/>
        </w:rPr>
        <w:t xml:space="preserve"> unit testing </w:t>
      </w:r>
      <w:r w:rsidR="00331979" w:rsidRPr="00A70A97">
        <w:rPr>
          <w:rFonts w:ascii="Times New Roman" w:eastAsia="Times New Roman" w:hAnsi="Times New Roman" w:cs="Times New Roman"/>
        </w:rPr>
        <w:t xml:space="preserve">implementing </w:t>
      </w:r>
      <w:r w:rsidR="0050528D" w:rsidRPr="00A70A97">
        <w:rPr>
          <w:rFonts w:ascii="Times New Roman" w:eastAsia="Times New Roman" w:hAnsi="Times New Roman" w:cs="Times New Roman"/>
        </w:rPr>
        <w:t>peer-review</w:t>
      </w:r>
      <w:r w:rsidR="00105BA2" w:rsidRPr="00A70A97">
        <w:rPr>
          <w:rFonts w:ascii="Times New Roman" w:eastAsia="Times New Roman" w:hAnsi="Times New Roman" w:cs="Times New Roman"/>
        </w:rPr>
        <w:t xml:space="preserve"> </w:t>
      </w:r>
      <w:r w:rsidR="00331979" w:rsidRPr="00A70A97">
        <w:rPr>
          <w:rFonts w:ascii="Times New Roman" w:eastAsia="Times New Roman" w:hAnsi="Times New Roman" w:cs="Times New Roman"/>
        </w:rPr>
        <w:t>and</w:t>
      </w:r>
      <w:r w:rsidR="00105BA2" w:rsidRPr="00A70A97">
        <w:rPr>
          <w:rFonts w:ascii="Times New Roman" w:eastAsia="Times New Roman" w:hAnsi="Times New Roman" w:cs="Times New Roman"/>
        </w:rPr>
        <w:t xml:space="preserve"> Scrum methodolog</w:t>
      </w:r>
      <w:r w:rsidR="006C4229" w:rsidRPr="00A70A97">
        <w:rPr>
          <w:rFonts w:ascii="Times New Roman" w:eastAsia="Times New Roman" w:hAnsi="Times New Roman" w:cs="Times New Roman"/>
        </w:rPr>
        <w:t>ies of CI and CD</w:t>
      </w:r>
      <w:r w:rsidR="00331979" w:rsidRPr="00A70A97">
        <w:rPr>
          <w:rFonts w:ascii="Times New Roman" w:eastAsia="Times New Roman" w:hAnsi="Times New Roman" w:cs="Times New Roman"/>
        </w:rPr>
        <w:t>.</w:t>
      </w:r>
    </w:p>
    <w:p w14:paraId="098B0E23" w14:textId="77777777" w:rsidR="005D71AC" w:rsidRPr="005D71AC" w:rsidRDefault="005D71AC" w:rsidP="005D71AC">
      <w:pPr>
        <w:pStyle w:val="ListParagraph"/>
        <w:tabs>
          <w:tab w:val="center" w:pos="1565"/>
          <w:tab w:val="right" w:pos="10369"/>
        </w:tabs>
        <w:spacing w:after="3" w:line="257" w:lineRule="auto"/>
        <w:ind w:left="1440"/>
        <w:rPr>
          <w:rFonts w:ascii="Times New Roman" w:eastAsia="Times New Roman" w:hAnsi="Times New Roman" w:cs="Times New Roman"/>
          <w:sz w:val="12"/>
          <w:szCs w:val="12"/>
        </w:rPr>
      </w:pPr>
    </w:p>
    <w:p w14:paraId="7D98CE1E" w14:textId="77777777" w:rsidR="00FB3DF9" w:rsidRDefault="00FB3DF9" w:rsidP="00A754F2">
      <w:pPr>
        <w:tabs>
          <w:tab w:val="center" w:pos="1565"/>
          <w:tab w:val="right" w:pos="10369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b/>
          <w:bCs/>
          <w:sz w:val="22"/>
        </w:rPr>
      </w:pPr>
    </w:p>
    <w:p w14:paraId="7D65EF51" w14:textId="43CBD435" w:rsidR="00A754F2" w:rsidRPr="00A70A97" w:rsidRDefault="00941CF2" w:rsidP="00A754F2">
      <w:pPr>
        <w:tabs>
          <w:tab w:val="center" w:pos="1565"/>
          <w:tab w:val="right" w:pos="10369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b/>
          <w:bCs/>
          <w:sz w:val="22"/>
        </w:rPr>
      </w:pPr>
      <w:r w:rsidRPr="00A70A97">
        <w:rPr>
          <w:rFonts w:ascii="Times New Roman" w:eastAsia="Times New Roman" w:hAnsi="Times New Roman" w:cs="Times New Roman"/>
          <w:b/>
          <w:bCs/>
          <w:sz w:val="22"/>
        </w:rPr>
        <w:t xml:space="preserve">Interface to MySQL </w:t>
      </w:r>
      <w:r w:rsidR="00F40A8E" w:rsidRPr="00A70A97">
        <w:rPr>
          <w:rFonts w:ascii="Times New Roman" w:eastAsia="Times New Roman" w:hAnsi="Times New Roman" w:cs="Times New Roman"/>
          <w:b/>
          <w:bCs/>
          <w:sz w:val="22"/>
        </w:rPr>
        <w:t>D</w:t>
      </w:r>
      <w:r w:rsidRPr="00A70A97">
        <w:rPr>
          <w:rFonts w:ascii="Times New Roman" w:eastAsia="Times New Roman" w:hAnsi="Times New Roman" w:cs="Times New Roman"/>
          <w:b/>
          <w:bCs/>
          <w:sz w:val="22"/>
        </w:rPr>
        <w:t>ata</w:t>
      </w:r>
      <w:r w:rsidR="00F40A8E" w:rsidRPr="00A70A97">
        <w:rPr>
          <w:rFonts w:ascii="Times New Roman" w:eastAsia="Times New Roman" w:hAnsi="Times New Roman" w:cs="Times New Roman"/>
          <w:b/>
          <w:bCs/>
          <w:sz w:val="22"/>
        </w:rPr>
        <w:t>base</w:t>
      </w:r>
    </w:p>
    <w:p w14:paraId="650B6F58" w14:textId="183DA780" w:rsidR="00941CF2" w:rsidRPr="00A70A97" w:rsidRDefault="004358D4" w:rsidP="004358D4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</w:rPr>
      </w:pPr>
      <w:r w:rsidRPr="00A70A97">
        <w:rPr>
          <w:rFonts w:ascii="Times New Roman" w:eastAsia="Times New Roman" w:hAnsi="Times New Roman" w:cs="Times New Roman"/>
        </w:rPr>
        <w:t>Implement</w:t>
      </w:r>
      <w:r w:rsidR="006C50A2">
        <w:rPr>
          <w:rFonts w:ascii="Times New Roman" w:eastAsia="Times New Roman" w:hAnsi="Times New Roman" w:cs="Times New Roman"/>
        </w:rPr>
        <w:t>ed</w:t>
      </w:r>
      <w:r w:rsidRPr="00A70A97">
        <w:rPr>
          <w:rFonts w:ascii="Times New Roman" w:eastAsia="Times New Roman" w:hAnsi="Times New Roman" w:cs="Times New Roman"/>
        </w:rPr>
        <w:t xml:space="preserve"> a command-line utility that interface</w:t>
      </w:r>
      <w:r w:rsidR="005C094D">
        <w:rPr>
          <w:rFonts w:ascii="Times New Roman" w:eastAsia="Times New Roman" w:hAnsi="Times New Roman" w:cs="Times New Roman"/>
        </w:rPr>
        <w:t>s</w:t>
      </w:r>
      <w:r w:rsidRPr="00A70A97">
        <w:rPr>
          <w:rFonts w:ascii="Times New Roman" w:eastAsia="Times New Roman" w:hAnsi="Times New Roman" w:cs="Times New Roman"/>
        </w:rPr>
        <w:t xml:space="preserve"> with MySQL database</w:t>
      </w:r>
      <w:r w:rsidR="00DD1780">
        <w:rPr>
          <w:rFonts w:ascii="Times New Roman" w:eastAsia="Times New Roman" w:hAnsi="Times New Roman" w:cs="Times New Roman"/>
        </w:rPr>
        <w:t xml:space="preserve"> implementing </w:t>
      </w:r>
      <w:r w:rsidR="002F2B12" w:rsidRPr="002F2B12">
        <w:rPr>
          <w:rFonts w:ascii="Times New Roman" w:eastAsia="Times New Roman" w:hAnsi="Times New Roman" w:cs="Times New Roman"/>
        </w:rPr>
        <w:t>basic SQL queries</w:t>
      </w:r>
      <w:r w:rsidR="005E3D07">
        <w:rPr>
          <w:rFonts w:ascii="Times New Roman" w:eastAsia="Times New Roman" w:hAnsi="Times New Roman" w:cs="Times New Roman"/>
        </w:rPr>
        <w:t>,</w:t>
      </w:r>
      <w:r w:rsidR="002F2B12" w:rsidRPr="002F2B12">
        <w:rPr>
          <w:rFonts w:ascii="Times New Roman" w:eastAsia="Times New Roman" w:hAnsi="Times New Roman" w:cs="Times New Roman"/>
        </w:rPr>
        <w:t xml:space="preserve"> including</w:t>
      </w:r>
      <w:r w:rsidR="006752A5">
        <w:rPr>
          <w:rFonts w:ascii="Times New Roman" w:eastAsia="Times New Roman" w:hAnsi="Times New Roman" w:cs="Times New Roman"/>
        </w:rPr>
        <w:t xml:space="preserve"> </w:t>
      </w:r>
      <w:r w:rsidR="006752A5" w:rsidRPr="006752A5">
        <w:rPr>
          <w:rFonts w:ascii="Times New Roman" w:eastAsia="Times New Roman" w:hAnsi="Times New Roman" w:cs="Times New Roman"/>
        </w:rPr>
        <w:t>prepared statement</w:t>
      </w:r>
      <w:r w:rsidR="005C094D">
        <w:rPr>
          <w:rFonts w:ascii="Times New Roman" w:eastAsia="Times New Roman" w:hAnsi="Times New Roman" w:cs="Times New Roman"/>
        </w:rPr>
        <w:t>s</w:t>
      </w:r>
      <w:r w:rsidR="006752A5">
        <w:rPr>
          <w:rFonts w:ascii="Times New Roman" w:eastAsia="Times New Roman" w:hAnsi="Times New Roman" w:cs="Times New Roman"/>
        </w:rPr>
        <w:t>.</w:t>
      </w:r>
    </w:p>
    <w:p w14:paraId="0E3B3D57" w14:textId="6CD7531F" w:rsidR="00A754F2" w:rsidRPr="00A70A97" w:rsidRDefault="00A754F2" w:rsidP="00A754F2">
      <w:pPr>
        <w:tabs>
          <w:tab w:val="center" w:pos="1565"/>
          <w:tab w:val="right" w:pos="10369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b/>
          <w:bCs/>
          <w:sz w:val="22"/>
        </w:rPr>
      </w:pPr>
      <w:r w:rsidRPr="00A70A97">
        <w:rPr>
          <w:rFonts w:ascii="Times New Roman" w:eastAsia="Times New Roman" w:hAnsi="Times New Roman" w:cs="Times New Roman"/>
          <w:b/>
          <w:bCs/>
          <w:sz w:val="22"/>
        </w:rPr>
        <w:t>Natural Language Processing</w:t>
      </w:r>
    </w:p>
    <w:p w14:paraId="1B9CB204" w14:textId="7C50F84B" w:rsidR="005A0918" w:rsidRPr="00A70A97" w:rsidRDefault="00944BCF" w:rsidP="005A0918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 w:rsidRPr="00A70A97">
        <w:rPr>
          <w:rFonts w:ascii="Times New Roman" w:eastAsia="Times New Roman" w:hAnsi="Times New Roman" w:cs="Times New Roman"/>
        </w:rPr>
        <w:t xml:space="preserve">Implemented Parts of Speech Tagger </w:t>
      </w:r>
      <w:r w:rsidR="005807FC" w:rsidRPr="00A70A97">
        <w:rPr>
          <w:rFonts w:ascii="Times New Roman" w:eastAsia="Times New Roman" w:hAnsi="Times New Roman" w:cs="Times New Roman"/>
        </w:rPr>
        <w:t>as a Hidden Markov Model</w:t>
      </w:r>
    </w:p>
    <w:p w14:paraId="7555EC23" w14:textId="104F9E96" w:rsidR="005807FC" w:rsidRPr="00A70A97" w:rsidRDefault="00A11187" w:rsidP="005A0918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 w:rsidRPr="00A70A97">
        <w:rPr>
          <w:rFonts w:ascii="Times New Roman" w:eastAsia="Times New Roman" w:hAnsi="Times New Roman" w:cs="Times New Roman"/>
        </w:rPr>
        <w:t xml:space="preserve">Using TensorFlow and </w:t>
      </w:r>
      <w:proofErr w:type="spellStart"/>
      <w:r w:rsidRPr="00A70A97">
        <w:rPr>
          <w:rFonts w:ascii="Times New Roman" w:eastAsia="Times New Roman" w:hAnsi="Times New Roman" w:cs="Times New Roman"/>
        </w:rPr>
        <w:t>Keras</w:t>
      </w:r>
      <w:proofErr w:type="spellEnd"/>
      <w:r w:rsidRPr="00A70A97">
        <w:rPr>
          <w:rFonts w:ascii="Times New Roman" w:eastAsia="Times New Roman" w:hAnsi="Times New Roman" w:cs="Times New Roman"/>
        </w:rPr>
        <w:t xml:space="preserve">, built a Neural Network </w:t>
      </w:r>
      <w:r w:rsidR="0055045B" w:rsidRPr="00A70A97">
        <w:rPr>
          <w:rFonts w:ascii="Times New Roman" w:eastAsia="Times New Roman" w:hAnsi="Times New Roman" w:cs="Times New Roman"/>
        </w:rPr>
        <w:t>for an NLP task using a multilayer perceptron for Topic Modeling.</w:t>
      </w:r>
    </w:p>
    <w:p w14:paraId="27D9009B" w14:textId="706B7B8F" w:rsidR="005C231B" w:rsidRPr="00A70A97" w:rsidRDefault="0055045B" w:rsidP="00F500DE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 w:rsidRPr="00A70A97">
        <w:rPr>
          <w:rFonts w:ascii="Times New Roman" w:eastAsia="Times New Roman" w:hAnsi="Times New Roman" w:cs="Times New Roman"/>
        </w:rPr>
        <w:t>Using a Pre-Trained Model (VGG19</w:t>
      </w:r>
      <w:r w:rsidR="002946B9" w:rsidRPr="00A70A97">
        <w:rPr>
          <w:rFonts w:ascii="Times New Roman" w:eastAsia="Times New Roman" w:hAnsi="Times New Roman" w:cs="Times New Roman"/>
        </w:rPr>
        <w:t>, InceptionV3</w:t>
      </w:r>
      <w:r w:rsidRPr="00A70A97">
        <w:rPr>
          <w:rFonts w:ascii="Times New Roman" w:eastAsia="Times New Roman" w:hAnsi="Times New Roman" w:cs="Times New Roman"/>
        </w:rPr>
        <w:t>)</w:t>
      </w:r>
      <w:r w:rsidR="005E3D07">
        <w:rPr>
          <w:rFonts w:ascii="Times New Roman" w:eastAsia="Times New Roman" w:hAnsi="Times New Roman" w:cs="Times New Roman"/>
        </w:rPr>
        <w:t>,</w:t>
      </w:r>
      <w:r w:rsidRPr="00A70A97">
        <w:rPr>
          <w:rFonts w:ascii="Times New Roman" w:eastAsia="Times New Roman" w:hAnsi="Times New Roman" w:cs="Times New Roman"/>
        </w:rPr>
        <w:t xml:space="preserve"> trained and evaluate</w:t>
      </w:r>
      <w:r w:rsidR="00F94BA3">
        <w:rPr>
          <w:rFonts w:ascii="Times New Roman" w:eastAsia="Times New Roman" w:hAnsi="Times New Roman" w:cs="Times New Roman"/>
        </w:rPr>
        <w:t>d</w:t>
      </w:r>
      <w:r w:rsidRPr="00A70A97">
        <w:rPr>
          <w:rFonts w:ascii="Times New Roman" w:eastAsia="Times New Roman" w:hAnsi="Times New Roman" w:cs="Times New Roman"/>
        </w:rPr>
        <w:t xml:space="preserve"> a classifier to </w:t>
      </w:r>
      <w:r w:rsidR="005C231B" w:rsidRPr="00A70A97">
        <w:rPr>
          <w:rFonts w:ascii="Times New Roman" w:eastAsia="Times New Roman" w:hAnsi="Times New Roman" w:cs="Times New Roman"/>
        </w:rPr>
        <w:t xml:space="preserve">detect one type of image. </w:t>
      </w:r>
    </w:p>
    <w:p w14:paraId="6D5BE3CC" w14:textId="77777777" w:rsidR="001A78D4" w:rsidRPr="00A70A97" w:rsidRDefault="001A78D4" w:rsidP="001045D0">
      <w:pPr>
        <w:tabs>
          <w:tab w:val="center" w:pos="1565"/>
          <w:tab w:val="right" w:pos="10350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sz w:val="22"/>
        </w:rPr>
      </w:pPr>
      <w:r w:rsidRPr="00A70A97">
        <w:rPr>
          <w:rFonts w:ascii="Times New Roman" w:eastAsia="Times New Roman" w:hAnsi="Times New Roman" w:cs="Times New Roman"/>
          <w:b/>
          <w:bCs/>
          <w:sz w:val="22"/>
        </w:rPr>
        <w:t>TacoCaT:</w:t>
      </w:r>
      <w:r w:rsidRPr="00A70A97">
        <w:rPr>
          <w:rFonts w:ascii="Times New Roman" w:eastAsia="Times New Roman" w:hAnsi="Times New Roman" w:cs="Times New Roman"/>
          <w:sz w:val="22"/>
        </w:rPr>
        <w:t xml:space="preserve"> </w:t>
      </w:r>
    </w:p>
    <w:p w14:paraId="56AC4185" w14:textId="2973036D" w:rsidR="00772615" w:rsidRPr="00772615" w:rsidRDefault="00F94BA3" w:rsidP="00772615">
      <w:pPr>
        <w:pStyle w:val="ListParagraph"/>
        <w:numPr>
          <w:ilvl w:val="0"/>
          <w:numId w:val="29"/>
        </w:numPr>
        <w:tabs>
          <w:tab w:val="center" w:pos="1080"/>
          <w:tab w:val="right" w:pos="10350"/>
        </w:tabs>
        <w:spacing w:after="3" w:line="257" w:lineRule="auto"/>
        <w:ind w:left="144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Designing and implementing a novel user-centered web application interface for students in 4</w:t>
      </w:r>
      <w:r w:rsidRPr="00F94BA3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>-6</w:t>
      </w:r>
      <w:r w:rsidRPr="00F94BA3">
        <w:rPr>
          <w:rFonts w:ascii="Times New Roman" w:eastAsia="Times New Roman" w:hAnsi="Times New Roman" w:cs="Times New Roman"/>
          <w:vertAlign w:val="superscript"/>
        </w:rPr>
        <w:t>th</w:t>
      </w:r>
      <w:r>
        <w:rPr>
          <w:rFonts w:ascii="Times New Roman" w:eastAsia="Times New Roman" w:hAnsi="Times New Roman" w:cs="Times New Roman"/>
        </w:rPr>
        <w:t xml:space="preserve"> grade interactively</w:t>
      </w:r>
      <w:r w:rsidR="00F425C1" w:rsidRPr="00772615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o </w:t>
      </w:r>
      <w:r w:rsidR="005E3D07" w:rsidRPr="00772615">
        <w:rPr>
          <w:rFonts w:ascii="Times New Roman" w:eastAsia="Times New Roman" w:hAnsi="Times New Roman" w:cs="Times New Roman"/>
        </w:rPr>
        <w:t>help them keep</w:t>
      </w:r>
      <w:r w:rsidR="00F425C1" w:rsidRPr="00772615">
        <w:rPr>
          <w:rFonts w:ascii="Times New Roman" w:eastAsia="Times New Roman" w:hAnsi="Times New Roman" w:cs="Times New Roman"/>
        </w:rPr>
        <w:t xml:space="preserve"> track of deadlines</w:t>
      </w:r>
      <w:r w:rsidR="00772615" w:rsidRPr="00772615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by c</w:t>
      </w:r>
      <w:r w:rsidR="00772615" w:rsidRPr="00772615">
        <w:rPr>
          <w:rFonts w:ascii="Times New Roman" w:eastAsia="Times New Roman" w:hAnsi="Times New Roman" w:cs="Times New Roman"/>
        </w:rPr>
        <w:t>ompleting and submitting assignments or tasks, time management for scheduled meetings</w:t>
      </w:r>
      <w:r>
        <w:rPr>
          <w:rFonts w:ascii="Times New Roman" w:eastAsia="Times New Roman" w:hAnsi="Times New Roman" w:cs="Times New Roman"/>
        </w:rPr>
        <w:t>,</w:t>
      </w:r>
      <w:r w:rsidR="00772615" w:rsidRPr="00772615">
        <w:rPr>
          <w:rFonts w:ascii="Times New Roman" w:eastAsia="Times New Roman" w:hAnsi="Times New Roman" w:cs="Times New Roman"/>
        </w:rPr>
        <w:t xml:space="preserve"> and class breaks during the day.</w:t>
      </w:r>
    </w:p>
    <w:p w14:paraId="751AB3B6" w14:textId="33D0CBFF" w:rsidR="0029062E" w:rsidRPr="005A20D4" w:rsidRDefault="005A20D4" w:rsidP="005A20D4">
      <w:pPr>
        <w:pStyle w:val="ListParagraph"/>
        <w:numPr>
          <w:ilvl w:val="0"/>
          <w:numId w:val="28"/>
        </w:numPr>
        <w:tabs>
          <w:tab w:val="center" w:pos="1565"/>
          <w:tab w:val="right" w:pos="10350"/>
        </w:tabs>
        <w:spacing w:after="3" w:line="257" w:lineRule="auto"/>
        <w:ind w:left="144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Practiced user interface t</w:t>
      </w:r>
      <w:r w:rsidR="00BB4838" w:rsidRPr="00A70A97">
        <w:rPr>
          <w:rFonts w:ascii="Times New Roman" w:eastAsia="Times New Roman" w:hAnsi="Times New Roman" w:cs="Times New Roman"/>
        </w:rPr>
        <w:t>ask analysis by validating the tasks</w:t>
      </w:r>
      <w:r w:rsidR="0029062E" w:rsidRPr="00A70A97">
        <w:rPr>
          <w:rFonts w:ascii="Times New Roman" w:eastAsia="Times New Roman" w:hAnsi="Times New Roman" w:cs="Times New Roman"/>
        </w:rPr>
        <w:t xml:space="preserve"> to select key users </w:t>
      </w:r>
      <w:r>
        <w:rPr>
          <w:rFonts w:ascii="Times New Roman" w:eastAsia="Times New Roman" w:hAnsi="Times New Roman" w:cs="Times New Roman"/>
        </w:rPr>
        <w:t>and i</w:t>
      </w:r>
      <w:r w:rsidR="00857E4C" w:rsidRPr="005A20D4">
        <w:rPr>
          <w:rFonts w:ascii="Times New Roman" w:eastAsia="Times New Roman" w:hAnsi="Times New Roman" w:cs="Times New Roman"/>
        </w:rPr>
        <w:t>mplement</w:t>
      </w:r>
      <w:r w:rsidR="00F94BA3">
        <w:rPr>
          <w:rFonts w:ascii="Times New Roman" w:eastAsia="Times New Roman" w:hAnsi="Times New Roman" w:cs="Times New Roman"/>
        </w:rPr>
        <w:t>ing</w:t>
      </w:r>
      <w:r w:rsidR="00857E4C" w:rsidRPr="005A20D4">
        <w:rPr>
          <w:rFonts w:ascii="Times New Roman" w:eastAsia="Times New Roman" w:hAnsi="Times New Roman" w:cs="Times New Roman"/>
        </w:rPr>
        <w:t xml:space="preserve"> a working prototype using </w:t>
      </w:r>
      <w:proofErr w:type="spellStart"/>
      <w:r w:rsidR="00857E4C" w:rsidRPr="005A20D4">
        <w:rPr>
          <w:rFonts w:ascii="Times New Roman" w:eastAsia="Times New Roman" w:hAnsi="Times New Roman" w:cs="Times New Roman"/>
        </w:rPr>
        <w:t>UXpin</w:t>
      </w:r>
      <w:proofErr w:type="spellEnd"/>
      <w:r w:rsidR="00F67F5A" w:rsidRPr="005A20D4">
        <w:rPr>
          <w:rFonts w:ascii="Times New Roman" w:eastAsia="Times New Roman" w:hAnsi="Times New Roman" w:cs="Times New Roman"/>
        </w:rPr>
        <w:t>.</w:t>
      </w:r>
    </w:p>
    <w:p w14:paraId="4135ACEB" w14:textId="066DA2CC" w:rsidR="00A70A97" w:rsidRPr="00A70A97" w:rsidRDefault="00A70A97" w:rsidP="00A70A97">
      <w:pPr>
        <w:tabs>
          <w:tab w:val="center" w:pos="1565"/>
          <w:tab w:val="right" w:pos="10369"/>
        </w:tabs>
        <w:spacing w:after="3" w:line="257" w:lineRule="auto"/>
        <w:ind w:left="0"/>
        <w:rPr>
          <w:rFonts w:ascii="Times New Roman" w:eastAsia="Times New Roman" w:hAnsi="Times New Roman" w:cs="Times New Roman"/>
          <w:b/>
          <w:bCs/>
          <w:sz w:val="22"/>
        </w:rPr>
      </w:pPr>
      <w:r w:rsidRPr="00A70A97">
        <w:rPr>
          <w:rFonts w:ascii="Times New Roman" w:eastAsia="Times New Roman" w:hAnsi="Times New Roman" w:cs="Times New Roman"/>
          <w:b/>
          <w:bCs/>
          <w:sz w:val="22"/>
        </w:rPr>
        <w:t>We Help Us</w:t>
      </w:r>
    </w:p>
    <w:p w14:paraId="5CFF1782" w14:textId="43379348" w:rsidR="00A70A97" w:rsidRPr="00A70A97" w:rsidRDefault="00A70A97" w:rsidP="00A70A97">
      <w:pPr>
        <w:pStyle w:val="ListParagraph"/>
        <w:numPr>
          <w:ilvl w:val="0"/>
          <w:numId w:val="28"/>
        </w:numPr>
        <w:tabs>
          <w:tab w:val="center" w:pos="1565"/>
          <w:tab w:val="right" w:pos="10350"/>
        </w:tabs>
        <w:spacing w:after="3" w:line="257" w:lineRule="auto"/>
        <w:ind w:left="1440"/>
        <w:rPr>
          <w:rFonts w:ascii="Times New Roman" w:eastAsia="Times New Roman" w:hAnsi="Times New Roman" w:cs="Times New Roman"/>
          <w:b/>
          <w:bCs/>
        </w:rPr>
      </w:pPr>
      <w:r w:rsidRPr="00A70A97">
        <w:rPr>
          <w:rFonts w:ascii="Times New Roman" w:eastAsia="Times New Roman" w:hAnsi="Times New Roman" w:cs="Times New Roman"/>
        </w:rPr>
        <w:t>Designed and implemented a website to help people for support groups.</w:t>
      </w:r>
    </w:p>
    <w:p w14:paraId="64E0D6C8" w14:textId="712CC143" w:rsidR="001A78D4" w:rsidRPr="00A70A97" w:rsidRDefault="001A78D4" w:rsidP="001A78D4">
      <w:pPr>
        <w:tabs>
          <w:tab w:val="center" w:pos="1565"/>
          <w:tab w:val="right" w:pos="10350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b/>
          <w:bCs/>
          <w:sz w:val="22"/>
        </w:rPr>
      </w:pPr>
      <w:r w:rsidRPr="00A70A97">
        <w:rPr>
          <w:rFonts w:ascii="Times New Roman" w:eastAsia="Times New Roman" w:hAnsi="Times New Roman" w:cs="Times New Roman"/>
          <w:b/>
          <w:bCs/>
          <w:sz w:val="22"/>
        </w:rPr>
        <w:t>Intro to Operating Systems</w:t>
      </w:r>
    </w:p>
    <w:p w14:paraId="483A1E41" w14:textId="7FE71D86" w:rsidR="0080170F" w:rsidRPr="0080170F" w:rsidRDefault="001A78D4" w:rsidP="0080170F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 w:rsidRPr="00A70A97">
        <w:rPr>
          <w:rFonts w:ascii="Times New Roman" w:eastAsia="Times New Roman" w:hAnsi="Times New Roman" w:cs="Times New Roman"/>
        </w:rPr>
        <w:t>Implementation of a simplified command shell akin to the Linux shell using C.</w:t>
      </w:r>
    </w:p>
    <w:p w14:paraId="4A4A1A07" w14:textId="77777777" w:rsidR="00DD7E61" w:rsidRPr="00AA75F4" w:rsidRDefault="00DD7E61" w:rsidP="00DD7E61">
      <w:pPr>
        <w:pStyle w:val="Heading2"/>
        <w:ind w:left="0" w:firstLine="0"/>
        <w:rPr>
          <w:rFonts w:ascii="Times New Roman" w:hAnsi="Times New Roman" w:cs="Times New Roman"/>
          <w:b/>
          <w:bCs/>
          <w:color w:val="auto"/>
        </w:rPr>
      </w:pPr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0FED8091" wp14:editId="129A5490">
            <wp:extent cx="6612255" cy="45719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Picture 105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130881" cy="6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3F642" w14:textId="7C9C4741" w:rsidR="00DA32E6" w:rsidRPr="00BE0ADB" w:rsidRDefault="00DD7E61" w:rsidP="00BE0ADB">
      <w:pPr>
        <w:pStyle w:val="Heading2"/>
        <w:spacing w:after="240"/>
        <w:ind w:left="0" w:firstLine="0"/>
        <w:rPr>
          <w:rFonts w:ascii="Times New Roman" w:hAnsi="Times New Roman" w:cs="Times New Roman"/>
          <w:b/>
          <w:bCs/>
          <w:color w:val="auto"/>
        </w:rPr>
      </w:pPr>
      <w:r w:rsidRPr="00AA75F4">
        <w:rPr>
          <w:rFonts w:ascii="Times New Roman" w:hAnsi="Times New Roman" w:cs="Times New Roman"/>
          <w:b/>
          <w:bCs/>
          <w:color w:val="auto"/>
        </w:rPr>
        <w:t xml:space="preserve">COMPETENCIES &amp; SKILLS  </w:t>
      </w:r>
      <w:r w:rsidRPr="00AA75F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1" locked="0" layoutInCell="1" allowOverlap="1" wp14:anchorId="6B58260C" wp14:editId="2FB879BF">
            <wp:simplePos x="0" y="0"/>
            <wp:positionH relativeFrom="column">
              <wp:posOffset>-29845</wp:posOffset>
            </wp:positionH>
            <wp:positionV relativeFrom="paragraph">
              <wp:posOffset>325755</wp:posOffset>
            </wp:positionV>
            <wp:extent cx="6583680" cy="8890"/>
            <wp:effectExtent l="0" t="0" r="0" b="0"/>
            <wp:wrapTight wrapText="bothSides">
              <wp:wrapPolygon edited="0">
                <wp:start x="0" y="0"/>
                <wp:lineTo x="0" y="21600"/>
                <wp:lineTo x="21600" y="21600"/>
                <wp:lineTo x="21600" y="0"/>
              </wp:wrapPolygon>
            </wp:wrapTight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301659" w14:textId="4EBAE071" w:rsidR="00AD21E4" w:rsidRPr="00894A3F" w:rsidRDefault="009209BF" w:rsidP="00F40A8E">
      <w:pPr>
        <w:tabs>
          <w:tab w:val="center" w:pos="1565"/>
          <w:tab w:val="right" w:pos="10368"/>
        </w:tabs>
        <w:spacing w:after="3" w:line="257" w:lineRule="auto"/>
        <w:ind w:left="0" w:firstLine="0"/>
        <w:jc w:val="left"/>
        <w:rPr>
          <w:rFonts w:ascii="Times New Roman" w:eastAsia="Times New Roman" w:hAnsi="Times New Roman" w:cs="Times New Roman"/>
          <w:sz w:val="22"/>
        </w:rPr>
      </w:pPr>
      <w:r w:rsidRPr="00894A3F">
        <w:rPr>
          <w:rFonts w:ascii="Times New Roman" w:hAnsi="Times New Roman" w:cs="Times New Roman"/>
          <w:color w:val="auto"/>
          <w:sz w:val="22"/>
        </w:rPr>
        <w:t xml:space="preserve">Natural Language Processing, </w:t>
      </w:r>
      <w:r w:rsidR="00E9657D" w:rsidRPr="00894A3F">
        <w:rPr>
          <w:rFonts w:ascii="Times New Roman" w:hAnsi="Times New Roman" w:cs="Times New Roman"/>
          <w:color w:val="auto"/>
          <w:sz w:val="22"/>
        </w:rPr>
        <w:t>Neural Network, Logistic Regression, Supervised/Unsupervised Learning</w:t>
      </w:r>
      <w:r w:rsidR="004727A2" w:rsidRPr="00894A3F">
        <w:rPr>
          <w:rFonts w:ascii="Times New Roman" w:hAnsi="Times New Roman" w:cs="Times New Roman"/>
          <w:color w:val="auto"/>
          <w:sz w:val="22"/>
        </w:rPr>
        <w:t xml:space="preserve">, </w:t>
      </w:r>
      <w:r w:rsidR="004727A2" w:rsidRPr="00894A3F">
        <w:rPr>
          <w:rFonts w:ascii="Times New Roman" w:eastAsia="Calibri" w:hAnsi="Times New Roman" w:cs="Times New Roman"/>
          <w:sz w:val="22"/>
        </w:rPr>
        <w:t>Data Structure</w:t>
      </w:r>
      <w:r w:rsidR="00F94BA3">
        <w:rPr>
          <w:rFonts w:ascii="Times New Roman" w:eastAsia="Calibri" w:hAnsi="Times New Roman" w:cs="Times New Roman"/>
          <w:sz w:val="22"/>
        </w:rPr>
        <w:t>,</w:t>
      </w:r>
      <w:r w:rsidRPr="00894A3F">
        <w:rPr>
          <w:rFonts w:ascii="Times New Roman" w:eastAsia="Calibri" w:hAnsi="Times New Roman" w:cs="Times New Roman"/>
          <w:sz w:val="22"/>
        </w:rPr>
        <w:t xml:space="preserve"> and Algorithms, </w:t>
      </w:r>
      <w:r w:rsidR="004727A2" w:rsidRPr="00894A3F">
        <w:rPr>
          <w:rFonts w:ascii="Times New Roman" w:eastAsia="Times New Roman" w:hAnsi="Times New Roman" w:cs="Times New Roman"/>
          <w:sz w:val="22"/>
        </w:rPr>
        <w:t>Web Development, Software Development, Database System Usage</w:t>
      </w:r>
      <w:r w:rsidRPr="00894A3F">
        <w:rPr>
          <w:rFonts w:ascii="Times New Roman" w:eastAsia="Times New Roman" w:hAnsi="Times New Roman" w:cs="Times New Roman"/>
          <w:sz w:val="22"/>
        </w:rPr>
        <w:t>, Human</w:t>
      </w:r>
      <w:r w:rsidR="00F94BA3">
        <w:rPr>
          <w:rFonts w:ascii="Times New Roman" w:eastAsia="Times New Roman" w:hAnsi="Times New Roman" w:cs="Times New Roman"/>
          <w:sz w:val="22"/>
        </w:rPr>
        <w:t>-</w:t>
      </w:r>
      <w:r w:rsidRPr="00894A3F">
        <w:rPr>
          <w:rFonts w:ascii="Times New Roman" w:eastAsia="Times New Roman" w:hAnsi="Times New Roman" w:cs="Times New Roman"/>
          <w:sz w:val="22"/>
        </w:rPr>
        <w:t>Computer Interaction, Interface design,</w:t>
      </w:r>
      <w:r w:rsidR="0029062E" w:rsidRPr="00894A3F">
        <w:rPr>
          <w:rFonts w:ascii="Times New Roman" w:eastAsia="Times New Roman" w:hAnsi="Times New Roman" w:cs="Times New Roman"/>
          <w:sz w:val="22"/>
        </w:rPr>
        <w:t xml:space="preserve"> visibility, affordances, mapping, feedback, consistency application of applications,</w:t>
      </w:r>
      <w:r w:rsidR="00C93406" w:rsidRPr="00894A3F">
        <w:rPr>
          <w:rFonts w:ascii="Times New Roman" w:eastAsia="Times New Roman" w:hAnsi="Times New Roman" w:cs="Times New Roman"/>
          <w:sz w:val="22"/>
        </w:rPr>
        <w:t xml:space="preserve"> Fitts</w:t>
      </w:r>
      <w:r w:rsidR="001E7BCE">
        <w:rPr>
          <w:rFonts w:ascii="Times New Roman" w:eastAsia="Times New Roman" w:hAnsi="Times New Roman" w:cs="Times New Roman"/>
          <w:sz w:val="22"/>
        </w:rPr>
        <w:t>'</w:t>
      </w:r>
      <w:r w:rsidR="00C93406" w:rsidRPr="00894A3F">
        <w:rPr>
          <w:rFonts w:ascii="Times New Roman" w:eastAsia="Times New Roman" w:hAnsi="Times New Roman" w:cs="Times New Roman"/>
          <w:sz w:val="22"/>
        </w:rPr>
        <w:t xml:space="preserve">s Law, </w:t>
      </w:r>
      <w:r w:rsidR="001E7BCE">
        <w:rPr>
          <w:rFonts w:ascii="Times New Roman" w:eastAsia="Times New Roman" w:hAnsi="Times New Roman" w:cs="Times New Roman"/>
          <w:sz w:val="22"/>
        </w:rPr>
        <w:t>Schneiderman'</w:t>
      </w:r>
      <w:r w:rsidR="00C93406" w:rsidRPr="00894A3F">
        <w:rPr>
          <w:rFonts w:ascii="Times New Roman" w:eastAsia="Times New Roman" w:hAnsi="Times New Roman" w:cs="Times New Roman"/>
          <w:sz w:val="22"/>
        </w:rPr>
        <w:t xml:space="preserve">s eight golden rules, </w:t>
      </w:r>
      <w:r w:rsidRPr="00894A3F">
        <w:rPr>
          <w:rFonts w:ascii="Times New Roman" w:eastAsia="Times New Roman" w:hAnsi="Times New Roman" w:cs="Times New Roman"/>
          <w:sz w:val="22"/>
        </w:rPr>
        <w:t>Git Version Control, Agile Methodologies, Scrum D</w:t>
      </w:r>
      <w:r w:rsidR="00332273" w:rsidRPr="00894A3F">
        <w:rPr>
          <w:rFonts w:ascii="Times New Roman" w:eastAsia="Times New Roman" w:hAnsi="Times New Roman" w:cs="Times New Roman"/>
          <w:sz w:val="22"/>
        </w:rPr>
        <w:t>evelopment Process, Microprocessor, Engineering Statistics</w:t>
      </w:r>
      <w:r w:rsidR="00894A3F">
        <w:rPr>
          <w:rFonts w:ascii="Times New Roman" w:eastAsia="Times New Roman" w:hAnsi="Times New Roman" w:cs="Times New Roman"/>
          <w:sz w:val="22"/>
        </w:rPr>
        <w:t xml:space="preserve">, Verilog, VHDL, FPGA. </w:t>
      </w:r>
    </w:p>
    <w:p w14:paraId="12668380" w14:textId="77777777" w:rsidR="00BE0ADB" w:rsidRPr="00AA75F4" w:rsidRDefault="00BE0ADB" w:rsidP="00BE0ADB">
      <w:pPr>
        <w:spacing w:after="75" w:line="259" w:lineRule="auto"/>
        <w:ind w:left="0" w:right="-130" w:firstLine="0"/>
        <w:jc w:val="left"/>
        <w:rPr>
          <w:rFonts w:ascii="Times New Roman" w:hAnsi="Times New Roman" w:cs="Times New Roman"/>
          <w:b/>
          <w:bCs/>
        </w:rPr>
      </w:pPr>
      <w:r w:rsidRPr="00AA75F4">
        <w:rPr>
          <w:rFonts w:ascii="Times New Roman" w:hAnsi="Times New Roman" w:cs="Times New Roman"/>
          <w:noProof/>
        </w:rPr>
        <w:drawing>
          <wp:inline distT="0" distB="0" distL="0" distR="0" wp14:anchorId="2B1A7422" wp14:editId="30E60482">
            <wp:extent cx="6629400" cy="28575"/>
            <wp:effectExtent l="0" t="0" r="0" b="0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Picture 105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F74C9" w14:textId="72412C69" w:rsidR="00BE0ADB" w:rsidRPr="00C36C59" w:rsidRDefault="006E6734" w:rsidP="00BE0ADB">
      <w:pPr>
        <w:pStyle w:val="Heading2"/>
        <w:ind w:left="0" w:firstLine="0"/>
        <w:rPr>
          <w:rFonts w:ascii="Times New Roman" w:hAnsi="Times New Roman" w:cs="Times New Roman"/>
          <w:b/>
          <w:bCs/>
        </w:rPr>
      </w:pPr>
      <w:r w:rsidRPr="00C36C59">
        <w:rPr>
          <w:rFonts w:ascii="Times New Roman" w:hAnsi="Times New Roman" w:cs="Times New Roman"/>
          <w:b/>
          <w:bCs/>
          <w:color w:val="auto"/>
        </w:rPr>
        <w:t>SCHOLARSH</w:t>
      </w:r>
      <w:r w:rsidR="00F94BA3">
        <w:rPr>
          <w:rFonts w:ascii="Times New Roman" w:hAnsi="Times New Roman" w:cs="Times New Roman"/>
          <w:b/>
          <w:bCs/>
          <w:color w:val="auto"/>
        </w:rPr>
        <w:t>I</w:t>
      </w:r>
      <w:r w:rsidRPr="00C36C59">
        <w:rPr>
          <w:rFonts w:ascii="Times New Roman" w:hAnsi="Times New Roman" w:cs="Times New Roman"/>
          <w:b/>
          <w:bCs/>
          <w:color w:val="auto"/>
        </w:rPr>
        <w:t>PS</w:t>
      </w:r>
    </w:p>
    <w:p w14:paraId="7FB209E1" w14:textId="77777777" w:rsidR="0080170F" w:rsidRDefault="00BE0ADB" w:rsidP="0080170F">
      <w:pPr>
        <w:spacing w:after="60" w:line="240" w:lineRule="auto"/>
        <w:ind w:left="0" w:right="-130" w:firstLine="0"/>
        <w:jc w:val="left"/>
        <w:rPr>
          <w:rFonts w:ascii="Times New Roman" w:eastAsia="Times New Roman" w:hAnsi="Times New Roman" w:cs="Times New Roman"/>
          <w:sz w:val="22"/>
        </w:rPr>
      </w:pPr>
      <w:r w:rsidRPr="00C36C59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0347C5FF" wp14:editId="73838826">
            <wp:extent cx="6629400" cy="9525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" name="Picture 106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6C59">
        <w:rPr>
          <w:rFonts w:ascii="Times New Roman" w:eastAsia="Times New Roman" w:hAnsi="Times New Roman" w:cs="Times New Roman"/>
          <w:sz w:val="22"/>
        </w:rPr>
        <w:t xml:space="preserve"> </w:t>
      </w:r>
    </w:p>
    <w:p w14:paraId="76B5D880" w14:textId="0E5F7902" w:rsidR="00D65071" w:rsidRPr="0080170F" w:rsidRDefault="00C36C59" w:rsidP="0080170F">
      <w:pPr>
        <w:pStyle w:val="ListParagraph"/>
        <w:numPr>
          <w:ilvl w:val="0"/>
          <w:numId w:val="25"/>
        </w:numPr>
        <w:spacing w:after="60" w:line="240" w:lineRule="auto"/>
        <w:ind w:left="450" w:right="-130"/>
        <w:rPr>
          <w:rFonts w:ascii="Times New Roman" w:hAnsi="Times New Roman" w:cs="Times New Roman"/>
        </w:rPr>
      </w:pPr>
      <w:proofErr w:type="spellStart"/>
      <w:r w:rsidRPr="0080170F">
        <w:rPr>
          <w:rFonts w:ascii="Times New Roman" w:hAnsi="Times New Roman" w:cs="Times New Roman"/>
        </w:rPr>
        <w:t>Kount</w:t>
      </w:r>
      <w:proofErr w:type="spellEnd"/>
      <w:r w:rsidRPr="0080170F">
        <w:rPr>
          <w:rFonts w:ascii="Times New Roman" w:hAnsi="Times New Roman" w:cs="Times New Roman"/>
        </w:rPr>
        <w:t xml:space="preserve"> Ada Lovelace Computer Science Scholarship</w:t>
      </w:r>
      <w:r w:rsidR="00C55908" w:rsidRPr="0080170F">
        <w:rPr>
          <w:rFonts w:ascii="Times New Roman" w:hAnsi="Times New Roman" w:cs="Times New Roman"/>
        </w:rPr>
        <w:t xml:space="preserve"> </w:t>
      </w:r>
      <w:r w:rsidR="000A333A" w:rsidRPr="0080170F">
        <w:rPr>
          <w:rFonts w:ascii="Times New Roman" w:hAnsi="Times New Roman" w:cs="Times New Roman"/>
        </w:rPr>
        <w:t xml:space="preserve"> </w:t>
      </w:r>
    </w:p>
    <w:p w14:paraId="5AEAED8D" w14:textId="77777777" w:rsidR="00D65071" w:rsidRDefault="00C36C59" w:rsidP="0097252B">
      <w:pPr>
        <w:pStyle w:val="ListParagraph"/>
        <w:numPr>
          <w:ilvl w:val="0"/>
          <w:numId w:val="25"/>
        </w:numPr>
        <w:spacing w:after="0"/>
        <w:ind w:left="450"/>
        <w:rPr>
          <w:rFonts w:ascii="Times New Roman" w:hAnsi="Times New Roman" w:cs="Times New Roman"/>
        </w:rPr>
      </w:pPr>
      <w:r w:rsidRPr="0097252B">
        <w:rPr>
          <w:rFonts w:ascii="Times New Roman" w:hAnsi="Times New Roman" w:cs="Times New Roman"/>
        </w:rPr>
        <w:t>Hutchison Computer Science Scholarship</w:t>
      </w:r>
      <w:r w:rsidR="00C55908" w:rsidRPr="0097252B">
        <w:rPr>
          <w:rFonts w:ascii="Times New Roman" w:hAnsi="Times New Roman" w:cs="Times New Roman"/>
        </w:rPr>
        <w:t xml:space="preserve"> </w:t>
      </w:r>
    </w:p>
    <w:p w14:paraId="00B5D4F1" w14:textId="393FAD5F" w:rsidR="00C36C59" w:rsidRPr="0097252B" w:rsidRDefault="00C36C59" w:rsidP="0097252B">
      <w:pPr>
        <w:pStyle w:val="ListParagraph"/>
        <w:numPr>
          <w:ilvl w:val="0"/>
          <w:numId w:val="25"/>
        </w:numPr>
        <w:spacing w:after="0"/>
        <w:ind w:left="450"/>
        <w:rPr>
          <w:rFonts w:ascii="Times New Roman" w:hAnsi="Times New Roman" w:cs="Times New Roman"/>
        </w:rPr>
      </w:pPr>
      <w:r w:rsidRPr="0097252B">
        <w:rPr>
          <w:rFonts w:ascii="Times New Roman" w:hAnsi="Times New Roman" w:cs="Times New Roman"/>
        </w:rPr>
        <w:t>Thelma Brown Engineering</w:t>
      </w:r>
    </w:p>
    <w:p w14:paraId="7329F149" w14:textId="3DC3DD81" w:rsidR="00BE0ADB" w:rsidRDefault="00BE0ADB" w:rsidP="00BE0ADB">
      <w:pPr>
        <w:tabs>
          <w:tab w:val="center" w:pos="3691"/>
          <w:tab w:val="center" w:pos="9232"/>
          <w:tab w:val="right" w:pos="10368"/>
        </w:tabs>
        <w:spacing w:after="0" w:line="240" w:lineRule="auto"/>
        <w:ind w:left="0" w:firstLine="0"/>
        <w:jc w:val="left"/>
        <w:rPr>
          <w:rFonts w:ascii="Times New Roman" w:hAnsi="Times New Roman" w:cs="Times New Roman"/>
          <w:iCs/>
          <w:sz w:val="22"/>
        </w:rPr>
      </w:pPr>
    </w:p>
    <w:p w14:paraId="30618354" w14:textId="0E15B55A" w:rsidR="00DA32E6" w:rsidRPr="00AA75F4" w:rsidRDefault="00DA32E6" w:rsidP="00D41ABF">
      <w:pPr>
        <w:tabs>
          <w:tab w:val="center" w:pos="1565"/>
          <w:tab w:val="right" w:pos="10369"/>
        </w:tabs>
        <w:spacing w:after="3" w:line="257" w:lineRule="auto"/>
        <w:ind w:left="0" w:firstLine="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</w:p>
    <w:sectPr w:rsidR="00DA32E6" w:rsidRPr="00AA75F4" w:rsidSect="00EE183A">
      <w:headerReference w:type="default" r:id="rId13"/>
      <w:footerReference w:type="default" r:id="rId14"/>
      <w:pgSz w:w="12240" w:h="15840"/>
      <w:pgMar w:top="720" w:right="990" w:bottom="782" w:left="990" w:header="1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85195" w14:textId="77777777" w:rsidR="00BF534F" w:rsidRDefault="00BF534F" w:rsidP="000D287B">
      <w:pPr>
        <w:spacing w:after="0" w:line="240" w:lineRule="auto"/>
      </w:pPr>
      <w:r>
        <w:separator/>
      </w:r>
    </w:p>
  </w:endnote>
  <w:endnote w:type="continuationSeparator" w:id="0">
    <w:p w14:paraId="4E93588E" w14:textId="77777777" w:rsidR="00BF534F" w:rsidRDefault="00BF534F" w:rsidP="000D2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2045CB" w14:textId="3CB335E4" w:rsidR="006B7A92" w:rsidRDefault="00880017">
    <w:pPr>
      <w:pStyle w:val="Footer"/>
      <w:pBdr>
        <w:top w:val="single" w:sz="4" w:space="1" w:color="D9D9D9" w:themeColor="background1" w:themeShade="D9"/>
      </w:pBdr>
      <w:jc w:val="right"/>
    </w:pPr>
    <w:r>
      <w:t xml:space="preserve">Sajia Zafreen </w:t>
    </w:r>
    <w:sdt>
      <w:sdtPr>
        <w:id w:val="415522907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B7A92">
          <w:fldChar w:fldCharType="begin"/>
        </w:r>
        <w:r w:rsidR="006B7A92">
          <w:instrText xml:space="preserve"> PAGE   \* MERGEFORMAT </w:instrText>
        </w:r>
        <w:r w:rsidR="006B7A92">
          <w:fldChar w:fldCharType="separate"/>
        </w:r>
        <w:r w:rsidR="006B7A92">
          <w:rPr>
            <w:noProof/>
          </w:rPr>
          <w:t>2</w:t>
        </w:r>
        <w:r w:rsidR="006B7A92">
          <w:rPr>
            <w:noProof/>
          </w:rPr>
          <w:fldChar w:fldCharType="end"/>
        </w:r>
        <w:r w:rsidR="006B7A92">
          <w:t xml:space="preserve"> | </w:t>
        </w:r>
        <w:r w:rsidR="006B7A92">
          <w:rPr>
            <w:color w:val="7F7F7F" w:themeColor="background1" w:themeShade="7F"/>
            <w:spacing w:val="60"/>
          </w:rPr>
          <w:t>Page</w:t>
        </w:r>
      </w:sdtContent>
    </w:sdt>
  </w:p>
  <w:p w14:paraId="399306DF" w14:textId="77777777" w:rsidR="006B7A92" w:rsidRDefault="006B7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745071" w14:textId="77777777" w:rsidR="00BF534F" w:rsidRDefault="00BF534F" w:rsidP="000D287B">
      <w:pPr>
        <w:spacing w:after="0" w:line="240" w:lineRule="auto"/>
      </w:pPr>
      <w:r>
        <w:separator/>
      </w:r>
    </w:p>
  </w:footnote>
  <w:footnote w:type="continuationSeparator" w:id="0">
    <w:p w14:paraId="1C9A8E6D" w14:textId="77777777" w:rsidR="00BF534F" w:rsidRDefault="00BF534F" w:rsidP="000D2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2ED8A" w14:textId="0D20A2B3" w:rsidR="00FD3A38" w:rsidRPr="00AA75F4" w:rsidRDefault="00FD3A38" w:rsidP="00A27DE0">
    <w:pPr>
      <w:spacing w:after="0" w:line="259" w:lineRule="auto"/>
      <w:ind w:left="363" w:firstLine="0"/>
      <w:jc w:val="center"/>
      <w:rPr>
        <w:rFonts w:ascii="Times New Roman" w:hAnsi="Times New Roman" w:cs="Times New Roman"/>
        <w:color w:val="404040" w:themeColor="text1" w:themeTint="BF"/>
        <w:sz w:val="44"/>
        <w:szCs w:val="44"/>
      </w:rPr>
    </w:pPr>
    <w:bookmarkStart w:id="1" w:name="_Hlk46380347"/>
    <w:r>
      <w:rPr>
        <w:rFonts w:ascii="Times New Roman" w:hAnsi="Times New Roman" w:cs="Times New Roman"/>
        <w:b/>
        <w:color w:val="404040" w:themeColor="text1" w:themeTint="BF"/>
        <w:sz w:val="40"/>
        <w:szCs w:val="40"/>
      </w:rPr>
      <w:t>Sajia Zafreen</w:t>
    </w:r>
  </w:p>
  <w:p w14:paraId="69CF7330" w14:textId="77777777" w:rsidR="00FD3A38" w:rsidRPr="00AA75F4" w:rsidRDefault="00FD3A38" w:rsidP="00A27DE0">
    <w:pPr>
      <w:spacing w:after="40" w:line="259" w:lineRule="auto"/>
      <w:ind w:left="334" w:firstLine="0"/>
      <w:jc w:val="center"/>
      <w:rPr>
        <w:rFonts w:ascii="Times New Roman" w:hAnsi="Times New Roman" w:cs="Times New Roman"/>
        <w:iCs/>
      </w:rPr>
    </w:pPr>
    <w:r w:rsidRPr="00AA75F4">
      <w:rPr>
        <w:rFonts w:ascii="Times New Roman" w:hAnsi="Times New Roman" w:cs="Times New Roman"/>
        <w:iCs/>
        <w:color w:val="666666"/>
      </w:rPr>
      <w:t xml:space="preserve">Boise, ID </w:t>
    </w:r>
    <w:r>
      <w:rPr>
        <w:rFonts w:ascii="Times New Roman" w:hAnsi="Times New Roman" w:cs="Times New Roman"/>
        <w:iCs/>
        <w:color w:val="666666"/>
      </w:rPr>
      <w:t xml:space="preserve"> </w:t>
    </w:r>
    <w:r w:rsidRPr="00AA75F4">
      <w:rPr>
        <w:rFonts w:ascii="Times New Roman" w:hAnsi="Times New Roman" w:cs="Times New Roman"/>
        <w:iCs/>
        <w:color w:val="666666"/>
      </w:rPr>
      <w:t>(208)</w:t>
    </w:r>
    <w:r>
      <w:rPr>
        <w:rFonts w:ascii="Times New Roman" w:hAnsi="Times New Roman" w:cs="Times New Roman"/>
        <w:iCs/>
        <w:color w:val="666666"/>
      </w:rPr>
      <w:t>-703</w:t>
    </w:r>
    <w:r w:rsidRPr="00AA75F4">
      <w:rPr>
        <w:rFonts w:ascii="Times New Roman" w:hAnsi="Times New Roman" w:cs="Times New Roman"/>
        <w:iCs/>
        <w:color w:val="666666"/>
      </w:rPr>
      <w:t>-9</w:t>
    </w:r>
    <w:r>
      <w:rPr>
        <w:rFonts w:ascii="Times New Roman" w:hAnsi="Times New Roman" w:cs="Times New Roman"/>
        <w:iCs/>
        <w:color w:val="666666"/>
      </w:rPr>
      <w:t>643</w:t>
    </w:r>
  </w:p>
  <w:p w14:paraId="156D8726" w14:textId="4F239D22" w:rsidR="00FD3A38" w:rsidRPr="00CF2A86" w:rsidRDefault="00FD3A38" w:rsidP="00CF2A86">
    <w:pPr>
      <w:spacing w:after="0" w:line="259" w:lineRule="auto"/>
      <w:ind w:left="0" w:firstLine="0"/>
      <w:jc w:val="center"/>
      <w:rPr>
        <w:rFonts w:ascii="Times New Roman" w:hAnsi="Times New Roman" w:cs="Times New Roman"/>
        <w:iCs/>
      </w:rPr>
    </w:pPr>
    <w:r>
      <w:rPr>
        <w:rFonts w:ascii="Times New Roman" w:hAnsi="Times New Roman" w:cs="Times New Roman"/>
        <w:iCs/>
        <w:color w:val="auto"/>
        <w:u w:color="1155CC"/>
      </w:rPr>
      <w:t>sajiazafreen</w:t>
    </w:r>
    <w:r w:rsidRPr="00AA75F4">
      <w:rPr>
        <w:rFonts w:ascii="Times New Roman" w:hAnsi="Times New Roman" w:cs="Times New Roman"/>
        <w:iCs/>
        <w:color w:val="auto"/>
        <w:u w:color="1155CC"/>
      </w:rPr>
      <w:t>@u.boisestate.edu</w:t>
    </w:r>
    <w:r w:rsidRPr="00AA75F4">
      <w:rPr>
        <w:rFonts w:ascii="Times New Roman" w:eastAsia="Calibri" w:hAnsi="Times New Roman" w:cs="Times New Roman"/>
        <w:iCs/>
        <w:color w:val="1155CC"/>
        <w:sz w:val="21"/>
        <w:u w:color="1155CC"/>
      </w:rPr>
      <w:t>​</w:t>
    </w:r>
    <w:r w:rsidRPr="00AA75F4">
      <w:rPr>
        <w:rFonts w:ascii="Times New Roman" w:hAnsi="Times New Roman" w:cs="Times New Roman"/>
        <w:iCs/>
        <w:color w:val="666666"/>
      </w:rPr>
      <w:t xml:space="preserve"> -</w:t>
    </w:r>
    <w:r>
      <w:rPr>
        <w:rFonts w:ascii="Times New Roman" w:hAnsi="Times New Roman" w:cs="Times New Roman"/>
        <w:iCs/>
        <w:color w:val="666666"/>
      </w:rPr>
      <w:t xml:space="preserve"> LinkedIn: </w:t>
    </w:r>
    <w:r w:rsidRPr="00956381">
      <w:rPr>
        <w:rFonts w:ascii="Times New Roman" w:hAnsi="Times New Roman" w:cs="Times New Roman"/>
        <w:b/>
        <w:bCs/>
        <w:iCs/>
        <w:color w:val="666666"/>
      </w:rPr>
      <w:t>in/sajiazafreen</w:t>
    </w:r>
    <w:r>
      <w:rPr>
        <w:rFonts w:ascii="Times New Roman" w:hAnsi="Times New Roman" w:cs="Times New Roman"/>
        <w:b/>
        <w:bCs/>
        <w:iCs/>
        <w:color w:val="666666"/>
      </w:rPr>
      <w:t xml:space="preserve"> </w:t>
    </w:r>
    <w:r>
      <w:rPr>
        <w:rFonts w:ascii="Times New Roman" w:hAnsi="Times New Roman" w:cs="Times New Roman"/>
        <w:iCs/>
        <w:color w:val="666666"/>
      </w:rPr>
      <w:t xml:space="preserve">- git: </w:t>
    </w:r>
    <w:proofErr w:type="spellStart"/>
    <w:r>
      <w:rPr>
        <w:rFonts w:ascii="Times New Roman" w:hAnsi="Times New Roman" w:cs="Times New Roman"/>
        <w:iCs/>
        <w:color w:val="666666"/>
      </w:rPr>
      <w:t>github</w:t>
    </w:r>
    <w:proofErr w:type="spellEnd"/>
    <w:r>
      <w:rPr>
        <w:rFonts w:ascii="Times New Roman" w:hAnsi="Times New Roman" w:cs="Times New Roman"/>
        <w:iCs/>
        <w:color w:val="666666"/>
      </w:rPr>
      <w:t>/</w:t>
    </w:r>
    <w:r w:rsidRPr="00956381">
      <w:rPr>
        <w:rFonts w:ascii="Times New Roman" w:hAnsi="Times New Roman" w:cs="Times New Roman"/>
        <w:b/>
        <w:bCs/>
        <w:iCs/>
        <w:color w:val="666666"/>
      </w:rPr>
      <w:t>zafs23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95AA8"/>
    <w:multiLevelType w:val="hybridMultilevel"/>
    <w:tmpl w:val="6AF84D98"/>
    <w:lvl w:ilvl="0" w:tplc="3398B27C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C2C4168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526902E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68B3E6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4BCBC7A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020AE1C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264986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E0243F6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98DF3A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FC3554"/>
    <w:multiLevelType w:val="hybridMultilevel"/>
    <w:tmpl w:val="14E01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36979"/>
    <w:multiLevelType w:val="hybridMultilevel"/>
    <w:tmpl w:val="E53A63A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3" w15:restartNumberingAfterBreak="0">
    <w:nsid w:val="162303AE"/>
    <w:multiLevelType w:val="hybridMultilevel"/>
    <w:tmpl w:val="9B767E2E"/>
    <w:lvl w:ilvl="0" w:tplc="52C6F480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F83E7A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E464F2C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1680A74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5D6F9F4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5622D8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3A3B4C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C34FF98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9C8ECC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09529E8"/>
    <w:multiLevelType w:val="hybridMultilevel"/>
    <w:tmpl w:val="AEAC82D0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5" w15:restartNumberingAfterBreak="0">
    <w:nsid w:val="21155A26"/>
    <w:multiLevelType w:val="hybridMultilevel"/>
    <w:tmpl w:val="68C48F38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6" w15:restartNumberingAfterBreak="0">
    <w:nsid w:val="31566232"/>
    <w:multiLevelType w:val="hybridMultilevel"/>
    <w:tmpl w:val="CBAC3464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7" w15:restartNumberingAfterBreak="0">
    <w:nsid w:val="3A1C0C53"/>
    <w:multiLevelType w:val="hybridMultilevel"/>
    <w:tmpl w:val="188890FA"/>
    <w:lvl w:ilvl="0" w:tplc="381CE212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9349162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8D2BF02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5E45A6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10E7790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A48348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2A3140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02F884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0160006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DF6434E"/>
    <w:multiLevelType w:val="hybridMultilevel"/>
    <w:tmpl w:val="B7362AF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AE6166D"/>
    <w:multiLevelType w:val="hybridMultilevel"/>
    <w:tmpl w:val="2194A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104107"/>
    <w:multiLevelType w:val="hybridMultilevel"/>
    <w:tmpl w:val="E9A01C7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1" w15:restartNumberingAfterBreak="0">
    <w:nsid w:val="4E500771"/>
    <w:multiLevelType w:val="hybridMultilevel"/>
    <w:tmpl w:val="387A31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53105B7C"/>
    <w:multiLevelType w:val="hybridMultilevel"/>
    <w:tmpl w:val="ABE28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35528E2"/>
    <w:multiLevelType w:val="hybridMultilevel"/>
    <w:tmpl w:val="1DA6E6F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4" w15:restartNumberingAfterBreak="0">
    <w:nsid w:val="53704896"/>
    <w:multiLevelType w:val="hybridMultilevel"/>
    <w:tmpl w:val="EA289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1227A6"/>
    <w:multiLevelType w:val="hybridMultilevel"/>
    <w:tmpl w:val="6C60110E"/>
    <w:lvl w:ilvl="0" w:tplc="A68E226E">
      <w:start w:val="1"/>
      <w:numFmt w:val="bullet"/>
      <w:lvlText w:val="-"/>
      <w:lvlJc w:val="left"/>
      <w:pPr>
        <w:ind w:left="1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98D736">
      <w:start w:val="1"/>
      <w:numFmt w:val="bullet"/>
      <w:lvlText w:val="o"/>
      <w:lvlJc w:val="left"/>
      <w:pPr>
        <w:ind w:left="21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0DE3BCE">
      <w:start w:val="1"/>
      <w:numFmt w:val="bullet"/>
      <w:lvlText w:val="▪"/>
      <w:lvlJc w:val="left"/>
      <w:pPr>
        <w:ind w:left="28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EBA82">
      <w:start w:val="1"/>
      <w:numFmt w:val="bullet"/>
      <w:lvlText w:val="•"/>
      <w:lvlJc w:val="left"/>
      <w:pPr>
        <w:ind w:left="3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070E5A6">
      <w:start w:val="1"/>
      <w:numFmt w:val="bullet"/>
      <w:lvlText w:val="o"/>
      <w:lvlJc w:val="left"/>
      <w:pPr>
        <w:ind w:left="4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C2CAB42">
      <w:start w:val="1"/>
      <w:numFmt w:val="bullet"/>
      <w:lvlText w:val="▪"/>
      <w:lvlJc w:val="left"/>
      <w:pPr>
        <w:ind w:left="50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D4A752">
      <w:start w:val="1"/>
      <w:numFmt w:val="bullet"/>
      <w:lvlText w:val="•"/>
      <w:lvlJc w:val="left"/>
      <w:pPr>
        <w:ind w:left="57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3EA95A2">
      <w:start w:val="1"/>
      <w:numFmt w:val="bullet"/>
      <w:lvlText w:val="o"/>
      <w:lvlJc w:val="left"/>
      <w:pPr>
        <w:ind w:left="6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910951E">
      <w:start w:val="1"/>
      <w:numFmt w:val="bullet"/>
      <w:lvlText w:val="▪"/>
      <w:lvlJc w:val="left"/>
      <w:pPr>
        <w:ind w:left="71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73F6739"/>
    <w:multiLevelType w:val="hybridMultilevel"/>
    <w:tmpl w:val="7310D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7565633"/>
    <w:multiLevelType w:val="hybridMultilevel"/>
    <w:tmpl w:val="49BAE77C"/>
    <w:lvl w:ilvl="0" w:tplc="2D0ED472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5E4A30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F484CDC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AD6C2F8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3DCE46E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33CCCC6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7CEBE9E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F2EE3FE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643A72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1FB1FAB"/>
    <w:multiLevelType w:val="hybridMultilevel"/>
    <w:tmpl w:val="3FB697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39474C7"/>
    <w:multiLevelType w:val="hybridMultilevel"/>
    <w:tmpl w:val="9A5C2190"/>
    <w:lvl w:ilvl="0" w:tplc="1CA2F98A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DE3482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ECAD36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402E998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5E0288A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BE35F0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2EE7BE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39A0F68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1E1FA0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4072BE0"/>
    <w:multiLevelType w:val="hybridMultilevel"/>
    <w:tmpl w:val="B76409C6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21" w15:restartNumberingAfterBreak="0">
    <w:nsid w:val="659C6A2A"/>
    <w:multiLevelType w:val="hybridMultilevel"/>
    <w:tmpl w:val="625CC586"/>
    <w:lvl w:ilvl="0" w:tplc="4CDCF84E">
      <w:start w:val="1"/>
      <w:numFmt w:val="bullet"/>
      <w:lvlText w:val="•"/>
      <w:lvlJc w:val="left"/>
      <w:pPr>
        <w:ind w:left="1530" w:hanging="360"/>
      </w:pPr>
      <w:rPr>
        <w:rFonts w:ascii="Arial" w:hAnsi="Arial" w:cs="Aria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2" w15:restartNumberingAfterBreak="0">
    <w:nsid w:val="6BAE4249"/>
    <w:multiLevelType w:val="hybridMultilevel"/>
    <w:tmpl w:val="773C96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C611FCF"/>
    <w:multiLevelType w:val="hybridMultilevel"/>
    <w:tmpl w:val="E27A2458"/>
    <w:lvl w:ilvl="0" w:tplc="9AC021C0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C4DE2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F0E7FE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240E0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54476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76287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747C1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C4AC23A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7A4D220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28224EB"/>
    <w:multiLevelType w:val="hybridMultilevel"/>
    <w:tmpl w:val="F8A8DE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3A61BA"/>
    <w:multiLevelType w:val="hybridMultilevel"/>
    <w:tmpl w:val="EDA21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AA71D9"/>
    <w:multiLevelType w:val="hybridMultilevel"/>
    <w:tmpl w:val="D862A8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93E0169"/>
    <w:multiLevelType w:val="hybridMultilevel"/>
    <w:tmpl w:val="84AE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AA7E60"/>
    <w:multiLevelType w:val="hybridMultilevel"/>
    <w:tmpl w:val="4C8ADA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A83C9C42">
      <w:numFmt w:val="bullet"/>
      <w:lvlText w:val="-"/>
      <w:lvlJc w:val="left"/>
      <w:pPr>
        <w:ind w:left="198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3"/>
  </w:num>
  <w:num w:numId="4">
    <w:abstractNumId w:val="19"/>
  </w:num>
  <w:num w:numId="5">
    <w:abstractNumId w:val="17"/>
  </w:num>
  <w:num w:numId="6">
    <w:abstractNumId w:val="7"/>
  </w:num>
  <w:num w:numId="7">
    <w:abstractNumId w:val="0"/>
  </w:num>
  <w:num w:numId="8">
    <w:abstractNumId w:val="10"/>
  </w:num>
  <w:num w:numId="9">
    <w:abstractNumId w:val="20"/>
  </w:num>
  <w:num w:numId="10">
    <w:abstractNumId w:val="4"/>
  </w:num>
  <w:num w:numId="11">
    <w:abstractNumId w:val="2"/>
  </w:num>
  <w:num w:numId="12">
    <w:abstractNumId w:val="12"/>
  </w:num>
  <w:num w:numId="13">
    <w:abstractNumId w:val="16"/>
  </w:num>
  <w:num w:numId="14">
    <w:abstractNumId w:val="18"/>
  </w:num>
  <w:num w:numId="15">
    <w:abstractNumId w:val="6"/>
  </w:num>
  <w:num w:numId="16">
    <w:abstractNumId w:val="13"/>
  </w:num>
  <w:num w:numId="17">
    <w:abstractNumId w:val="22"/>
  </w:num>
  <w:num w:numId="18">
    <w:abstractNumId w:val="5"/>
  </w:num>
  <w:num w:numId="19">
    <w:abstractNumId w:val="8"/>
  </w:num>
  <w:num w:numId="20">
    <w:abstractNumId w:val="9"/>
  </w:num>
  <w:num w:numId="21">
    <w:abstractNumId w:val="14"/>
  </w:num>
  <w:num w:numId="22">
    <w:abstractNumId w:val="25"/>
  </w:num>
  <w:num w:numId="23">
    <w:abstractNumId w:val="1"/>
  </w:num>
  <w:num w:numId="24">
    <w:abstractNumId w:val="24"/>
  </w:num>
  <w:num w:numId="25">
    <w:abstractNumId w:val="26"/>
  </w:num>
  <w:num w:numId="26">
    <w:abstractNumId w:val="28"/>
  </w:num>
  <w:num w:numId="27">
    <w:abstractNumId w:val="21"/>
  </w:num>
  <w:num w:numId="28">
    <w:abstractNumId w:val="27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jU0MjIxsbQwsDRS0lEKTi0uzszPAymwqAUAWkyS0ywAAAA="/>
  </w:docVars>
  <w:rsids>
    <w:rsidRoot w:val="00EC4DF3"/>
    <w:rsid w:val="00020F99"/>
    <w:rsid w:val="000210F6"/>
    <w:rsid w:val="000226E5"/>
    <w:rsid w:val="000308DD"/>
    <w:rsid w:val="00037AA6"/>
    <w:rsid w:val="0004458D"/>
    <w:rsid w:val="00051A79"/>
    <w:rsid w:val="000525CD"/>
    <w:rsid w:val="00071DBE"/>
    <w:rsid w:val="00072BBE"/>
    <w:rsid w:val="0008682A"/>
    <w:rsid w:val="000939AD"/>
    <w:rsid w:val="000966E2"/>
    <w:rsid w:val="00097790"/>
    <w:rsid w:val="000A0142"/>
    <w:rsid w:val="000A09BA"/>
    <w:rsid w:val="000A17C2"/>
    <w:rsid w:val="000A333A"/>
    <w:rsid w:val="000B1DC9"/>
    <w:rsid w:val="000B717B"/>
    <w:rsid w:val="000C09F5"/>
    <w:rsid w:val="000D0C41"/>
    <w:rsid w:val="000D12E9"/>
    <w:rsid w:val="000D1EAD"/>
    <w:rsid w:val="000D287B"/>
    <w:rsid w:val="000D3A65"/>
    <w:rsid w:val="000F059A"/>
    <w:rsid w:val="000F74FD"/>
    <w:rsid w:val="001045D0"/>
    <w:rsid w:val="00104CB4"/>
    <w:rsid w:val="00105BA2"/>
    <w:rsid w:val="0012123F"/>
    <w:rsid w:val="001306DE"/>
    <w:rsid w:val="00132023"/>
    <w:rsid w:val="0013643D"/>
    <w:rsid w:val="00141AFD"/>
    <w:rsid w:val="00145A6B"/>
    <w:rsid w:val="0014690F"/>
    <w:rsid w:val="0017478C"/>
    <w:rsid w:val="001778FA"/>
    <w:rsid w:val="00180FE8"/>
    <w:rsid w:val="001810B9"/>
    <w:rsid w:val="0018545B"/>
    <w:rsid w:val="00195928"/>
    <w:rsid w:val="001A2BBF"/>
    <w:rsid w:val="001A78D4"/>
    <w:rsid w:val="001A7F1F"/>
    <w:rsid w:val="001B3EAB"/>
    <w:rsid w:val="001B6D6D"/>
    <w:rsid w:val="001C7AC7"/>
    <w:rsid w:val="001D70BB"/>
    <w:rsid w:val="001E1789"/>
    <w:rsid w:val="001E59F7"/>
    <w:rsid w:val="001E7BCE"/>
    <w:rsid w:val="001F4249"/>
    <w:rsid w:val="001F735C"/>
    <w:rsid w:val="001F7B9D"/>
    <w:rsid w:val="0020011C"/>
    <w:rsid w:val="00210AFF"/>
    <w:rsid w:val="00210E1B"/>
    <w:rsid w:val="00217BFB"/>
    <w:rsid w:val="00226FEB"/>
    <w:rsid w:val="00231B9F"/>
    <w:rsid w:val="00232B1E"/>
    <w:rsid w:val="00237D62"/>
    <w:rsid w:val="00246414"/>
    <w:rsid w:val="00247D29"/>
    <w:rsid w:val="0025021F"/>
    <w:rsid w:val="0025080B"/>
    <w:rsid w:val="00251313"/>
    <w:rsid w:val="00257CCC"/>
    <w:rsid w:val="0026488C"/>
    <w:rsid w:val="00267487"/>
    <w:rsid w:val="002754B8"/>
    <w:rsid w:val="00285FB7"/>
    <w:rsid w:val="0029062E"/>
    <w:rsid w:val="002946B9"/>
    <w:rsid w:val="00294736"/>
    <w:rsid w:val="002968D8"/>
    <w:rsid w:val="002A21EE"/>
    <w:rsid w:val="002C1883"/>
    <w:rsid w:val="002C4FA1"/>
    <w:rsid w:val="002E6605"/>
    <w:rsid w:val="002F1FB2"/>
    <w:rsid w:val="002F2579"/>
    <w:rsid w:val="002F2B12"/>
    <w:rsid w:val="002F3258"/>
    <w:rsid w:val="002F59EC"/>
    <w:rsid w:val="002F6354"/>
    <w:rsid w:val="00311C12"/>
    <w:rsid w:val="00312062"/>
    <w:rsid w:val="00326263"/>
    <w:rsid w:val="00326C67"/>
    <w:rsid w:val="0032729B"/>
    <w:rsid w:val="00327ECE"/>
    <w:rsid w:val="00331979"/>
    <w:rsid w:val="00332273"/>
    <w:rsid w:val="00332BCF"/>
    <w:rsid w:val="00335082"/>
    <w:rsid w:val="003413C7"/>
    <w:rsid w:val="0034227D"/>
    <w:rsid w:val="003443E0"/>
    <w:rsid w:val="0034601F"/>
    <w:rsid w:val="003478DC"/>
    <w:rsid w:val="00367442"/>
    <w:rsid w:val="003850EF"/>
    <w:rsid w:val="003922B3"/>
    <w:rsid w:val="003A144B"/>
    <w:rsid w:val="003A1C76"/>
    <w:rsid w:val="003A5C1B"/>
    <w:rsid w:val="003B51E1"/>
    <w:rsid w:val="003D7B95"/>
    <w:rsid w:val="003E156F"/>
    <w:rsid w:val="00400885"/>
    <w:rsid w:val="00402090"/>
    <w:rsid w:val="00404CA9"/>
    <w:rsid w:val="00407743"/>
    <w:rsid w:val="00411B27"/>
    <w:rsid w:val="00421C80"/>
    <w:rsid w:val="004351D1"/>
    <w:rsid w:val="004358D4"/>
    <w:rsid w:val="0045338B"/>
    <w:rsid w:val="00467C00"/>
    <w:rsid w:val="004702F9"/>
    <w:rsid w:val="004727A2"/>
    <w:rsid w:val="0049272A"/>
    <w:rsid w:val="004A3AD2"/>
    <w:rsid w:val="004B310A"/>
    <w:rsid w:val="004C7E70"/>
    <w:rsid w:val="004D0892"/>
    <w:rsid w:val="004D1914"/>
    <w:rsid w:val="004D3A25"/>
    <w:rsid w:val="004D7270"/>
    <w:rsid w:val="004F00AE"/>
    <w:rsid w:val="004F3722"/>
    <w:rsid w:val="0050117C"/>
    <w:rsid w:val="0050528D"/>
    <w:rsid w:val="00514E06"/>
    <w:rsid w:val="00516260"/>
    <w:rsid w:val="00523900"/>
    <w:rsid w:val="00524645"/>
    <w:rsid w:val="005274BA"/>
    <w:rsid w:val="00531E68"/>
    <w:rsid w:val="005402C6"/>
    <w:rsid w:val="00542220"/>
    <w:rsid w:val="005426BB"/>
    <w:rsid w:val="00545C4C"/>
    <w:rsid w:val="0055045B"/>
    <w:rsid w:val="0055230F"/>
    <w:rsid w:val="0056047F"/>
    <w:rsid w:val="005724DC"/>
    <w:rsid w:val="00577580"/>
    <w:rsid w:val="005807FC"/>
    <w:rsid w:val="005A0918"/>
    <w:rsid w:val="005A20D4"/>
    <w:rsid w:val="005C094D"/>
    <w:rsid w:val="005C231B"/>
    <w:rsid w:val="005C42F9"/>
    <w:rsid w:val="005D0FDE"/>
    <w:rsid w:val="005D152C"/>
    <w:rsid w:val="005D4297"/>
    <w:rsid w:val="005D71AC"/>
    <w:rsid w:val="005E3D07"/>
    <w:rsid w:val="005E470E"/>
    <w:rsid w:val="005E7C09"/>
    <w:rsid w:val="006034AB"/>
    <w:rsid w:val="006060A3"/>
    <w:rsid w:val="0061033D"/>
    <w:rsid w:val="00616D36"/>
    <w:rsid w:val="00620229"/>
    <w:rsid w:val="00630209"/>
    <w:rsid w:val="00631353"/>
    <w:rsid w:val="00635AD0"/>
    <w:rsid w:val="00643035"/>
    <w:rsid w:val="00645723"/>
    <w:rsid w:val="006752A5"/>
    <w:rsid w:val="00676642"/>
    <w:rsid w:val="00676B21"/>
    <w:rsid w:val="00695C88"/>
    <w:rsid w:val="006A4D86"/>
    <w:rsid w:val="006A595F"/>
    <w:rsid w:val="006A6DA8"/>
    <w:rsid w:val="006B4A93"/>
    <w:rsid w:val="006B7A92"/>
    <w:rsid w:val="006C4229"/>
    <w:rsid w:val="006C50A2"/>
    <w:rsid w:val="006D12BC"/>
    <w:rsid w:val="006D24D2"/>
    <w:rsid w:val="006D7CC7"/>
    <w:rsid w:val="006E54AE"/>
    <w:rsid w:val="006E65A2"/>
    <w:rsid w:val="006E6734"/>
    <w:rsid w:val="006F1508"/>
    <w:rsid w:val="006F4421"/>
    <w:rsid w:val="0070123B"/>
    <w:rsid w:val="007037ED"/>
    <w:rsid w:val="00704F3C"/>
    <w:rsid w:val="0071409C"/>
    <w:rsid w:val="00721F56"/>
    <w:rsid w:val="0072454F"/>
    <w:rsid w:val="00733AA1"/>
    <w:rsid w:val="00756F0C"/>
    <w:rsid w:val="00767B06"/>
    <w:rsid w:val="00772615"/>
    <w:rsid w:val="00787717"/>
    <w:rsid w:val="007A579D"/>
    <w:rsid w:val="007B2E1A"/>
    <w:rsid w:val="007B32C7"/>
    <w:rsid w:val="007B41CC"/>
    <w:rsid w:val="007D04C8"/>
    <w:rsid w:val="007D5CD3"/>
    <w:rsid w:val="007D77CF"/>
    <w:rsid w:val="007E1E16"/>
    <w:rsid w:val="007E77CB"/>
    <w:rsid w:val="007F295E"/>
    <w:rsid w:val="0080170F"/>
    <w:rsid w:val="00801F58"/>
    <w:rsid w:val="00802B30"/>
    <w:rsid w:val="008157F9"/>
    <w:rsid w:val="00826D1E"/>
    <w:rsid w:val="0084060D"/>
    <w:rsid w:val="00857E4C"/>
    <w:rsid w:val="00864F58"/>
    <w:rsid w:val="008653E1"/>
    <w:rsid w:val="008659A8"/>
    <w:rsid w:val="00865A11"/>
    <w:rsid w:val="00865FCE"/>
    <w:rsid w:val="00880017"/>
    <w:rsid w:val="00891C0B"/>
    <w:rsid w:val="00894A3F"/>
    <w:rsid w:val="00894B5D"/>
    <w:rsid w:val="008B201E"/>
    <w:rsid w:val="008B5A4E"/>
    <w:rsid w:val="008C6560"/>
    <w:rsid w:val="008C7F40"/>
    <w:rsid w:val="008D7538"/>
    <w:rsid w:val="008E4875"/>
    <w:rsid w:val="008E7911"/>
    <w:rsid w:val="008F1A79"/>
    <w:rsid w:val="008F4284"/>
    <w:rsid w:val="008F52CA"/>
    <w:rsid w:val="00906ECD"/>
    <w:rsid w:val="00914EAC"/>
    <w:rsid w:val="009209BF"/>
    <w:rsid w:val="00922AFF"/>
    <w:rsid w:val="0092313D"/>
    <w:rsid w:val="00932D83"/>
    <w:rsid w:val="0093348D"/>
    <w:rsid w:val="009378BE"/>
    <w:rsid w:val="00941CF2"/>
    <w:rsid w:val="00944BCF"/>
    <w:rsid w:val="00944F3C"/>
    <w:rsid w:val="00956381"/>
    <w:rsid w:val="0097252B"/>
    <w:rsid w:val="00972726"/>
    <w:rsid w:val="009732F3"/>
    <w:rsid w:val="009733CA"/>
    <w:rsid w:val="0098760F"/>
    <w:rsid w:val="009A0B51"/>
    <w:rsid w:val="009A3C14"/>
    <w:rsid w:val="009B11CA"/>
    <w:rsid w:val="009D42D3"/>
    <w:rsid w:val="009E42A3"/>
    <w:rsid w:val="009F43A2"/>
    <w:rsid w:val="00A11187"/>
    <w:rsid w:val="00A2320E"/>
    <w:rsid w:val="00A27DE0"/>
    <w:rsid w:val="00A31315"/>
    <w:rsid w:val="00A45363"/>
    <w:rsid w:val="00A50B71"/>
    <w:rsid w:val="00A62DC3"/>
    <w:rsid w:val="00A70A97"/>
    <w:rsid w:val="00A754F2"/>
    <w:rsid w:val="00A8213C"/>
    <w:rsid w:val="00A85D95"/>
    <w:rsid w:val="00A9270C"/>
    <w:rsid w:val="00A92F17"/>
    <w:rsid w:val="00A933F1"/>
    <w:rsid w:val="00A944CD"/>
    <w:rsid w:val="00AA5FE3"/>
    <w:rsid w:val="00AA75F4"/>
    <w:rsid w:val="00AB1B14"/>
    <w:rsid w:val="00AB5E18"/>
    <w:rsid w:val="00AB68DC"/>
    <w:rsid w:val="00AC1129"/>
    <w:rsid w:val="00AC6607"/>
    <w:rsid w:val="00AC6EB1"/>
    <w:rsid w:val="00AD21E4"/>
    <w:rsid w:val="00AE7855"/>
    <w:rsid w:val="00AF21E8"/>
    <w:rsid w:val="00AF2A22"/>
    <w:rsid w:val="00AF3C37"/>
    <w:rsid w:val="00B00C94"/>
    <w:rsid w:val="00B17BD9"/>
    <w:rsid w:val="00B22BB5"/>
    <w:rsid w:val="00B32E74"/>
    <w:rsid w:val="00B35E73"/>
    <w:rsid w:val="00B52894"/>
    <w:rsid w:val="00B57BEF"/>
    <w:rsid w:val="00B67A45"/>
    <w:rsid w:val="00B72B27"/>
    <w:rsid w:val="00B767AE"/>
    <w:rsid w:val="00B82818"/>
    <w:rsid w:val="00B87C71"/>
    <w:rsid w:val="00B90D54"/>
    <w:rsid w:val="00BA101A"/>
    <w:rsid w:val="00BA62AE"/>
    <w:rsid w:val="00BB051B"/>
    <w:rsid w:val="00BB4838"/>
    <w:rsid w:val="00BB5A7A"/>
    <w:rsid w:val="00BC359F"/>
    <w:rsid w:val="00BC7BBA"/>
    <w:rsid w:val="00BD1391"/>
    <w:rsid w:val="00BD167C"/>
    <w:rsid w:val="00BD2674"/>
    <w:rsid w:val="00BD662B"/>
    <w:rsid w:val="00BE0ADB"/>
    <w:rsid w:val="00BE5A42"/>
    <w:rsid w:val="00BF3863"/>
    <w:rsid w:val="00BF534F"/>
    <w:rsid w:val="00C00339"/>
    <w:rsid w:val="00C219B9"/>
    <w:rsid w:val="00C255B1"/>
    <w:rsid w:val="00C357FB"/>
    <w:rsid w:val="00C35DA2"/>
    <w:rsid w:val="00C36BB3"/>
    <w:rsid w:val="00C36C59"/>
    <w:rsid w:val="00C401F0"/>
    <w:rsid w:val="00C44B01"/>
    <w:rsid w:val="00C45F77"/>
    <w:rsid w:val="00C47E5F"/>
    <w:rsid w:val="00C52395"/>
    <w:rsid w:val="00C55823"/>
    <w:rsid w:val="00C55908"/>
    <w:rsid w:val="00C85F38"/>
    <w:rsid w:val="00C91A85"/>
    <w:rsid w:val="00C93406"/>
    <w:rsid w:val="00CA0E35"/>
    <w:rsid w:val="00CA18A6"/>
    <w:rsid w:val="00CA5768"/>
    <w:rsid w:val="00CB7707"/>
    <w:rsid w:val="00CB7F96"/>
    <w:rsid w:val="00CC260A"/>
    <w:rsid w:val="00CD03B5"/>
    <w:rsid w:val="00CF2A86"/>
    <w:rsid w:val="00D02445"/>
    <w:rsid w:val="00D0557A"/>
    <w:rsid w:val="00D143EA"/>
    <w:rsid w:val="00D331B6"/>
    <w:rsid w:val="00D354D3"/>
    <w:rsid w:val="00D41ABF"/>
    <w:rsid w:val="00D43ABA"/>
    <w:rsid w:val="00D45E55"/>
    <w:rsid w:val="00D45EAE"/>
    <w:rsid w:val="00D47042"/>
    <w:rsid w:val="00D47287"/>
    <w:rsid w:val="00D5101F"/>
    <w:rsid w:val="00D510A7"/>
    <w:rsid w:val="00D54BDE"/>
    <w:rsid w:val="00D551D9"/>
    <w:rsid w:val="00D55D12"/>
    <w:rsid w:val="00D62B80"/>
    <w:rsid w:val="00D65071"/>
    <w:rsid w:val="00D75EF0"/>
    <w:rsid w:val="00D834BF"/>
    <w:rsid w:val="00D877AC"/>
    <w:rsid w:val="00DA32E6"/>
    <w:rsid w:val="00DA61EC"/>
    <w:rsid w:val="00DB7684"/>
    <w:rsid w:val="00DC2A50"/>
    <w:rsid w:val="00DC5753"/>
    <w:rsid w:val="00DC58E8"/>
    <w:rsid w:val="00DD12FE"/>
    <w:rsid w:val="00DD1780"/>
    <w:rsid w:val="00DD7E61"/>
    <w:rsid w:val="00E02F0F"/>
    <w:rsid w:val="00E068E6"/>
    <w:rsid w:val="00E12A77"/>
    <w:rsid w:val="00E2575D"/>
    <w:rsid w:val="00E2646D"/>
    <w:rsid w:val="00E27FF9"/>
    <w:rsid w:val="00E34002"/>
    <w:rsid w:val="00E3784B"/>
    <w:rsid w:val="00E51830"/>
    <w:rsid w:val="00E72A38"/>
    <w:rsid w:val="00E958D2"/>
    <w:rsid w:val="00E95D33"/>
    <w:rsid w:val="00E9657D"/>
    <w:rsid w:val="00EA07FA"/>
    <w:rsid w:val="00EA1CCC"/>
    <w:rsid w:val="00EA77DD"/>
    <w:rsid w:val="00EB77AD"/>
    <w:rsid w:val="00EC15F1"/>
    <w:rsid w:val="00EC19DF"/>
    <w:rsid w:val="00EC4DF3"/>
    <w:rsid w:val="00EE183A"/>
    <w:rsid w:val="00EF2FFD"/>
    <w:rsid w:val="00EF56AA"/>
    <w:rsid w:val="00EF5FD7"/>
    <w:rsid w:val="00F02359"/>
    <w:rsid w:val="00F02C36"/>
    <w:rsid w:val="00F101B9"/>
    <w:rsid w:val="00F11D17"/>
    <w:rsid w:val="00F20180"/>
    <w:rsid w:val="00F24109"/>
    <w:rsid w:val="00F3407A"/>
    <w:rsid w:val="00F36D31"/>
    <w:rsid w:val="00F37638"/>
    <w:rsid w:val="00F40A8E"/>
    <w:rsid w:val="00F425C1"/>
    <w:rsid w:val="00F46751"/>
    <w:rsid w:val="00F47A69"/>
    <w:rsid w:val="00F500DE"/>
    <w:rsid w:val="00F51D41"/>
    <w:rsid w:val="00F55305"/>
    <w:rsid w:val="00F55868"/>
    <w:rsid w:val="00F676A3"/>
    <w:rsid w:val="00F67F5A"/>
    <w:rsid w:val="00F85499"/>
    <w:rsid w:val="00F94BA3"/>
    <w:rsid w:val="00FB14D2"/>
    <w:rsid w:val="00FB155D"/>
    <w:rsid w:val="00FB3AD8"/>
    <w:rsid w:val="00FB3DF9"/>
    <w:rsid w:val="00FC06D7"/>
    <w:rsid w:val="00FC6927"/>
    <w:rsid w:val="00FD3A38"/>
    <w:rsid w:val="00FD51C3"/>
    <w:rsid w:val="00FD7EA2"/>
    <w:rsid w:val="00FE15DA"/>
    <w:rsid w:val="00FE37D0"/>
    <w:rsid w:val="00FF6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62875"/>
  <w15:docId w15:val="{69629207-2583-49C3-8757-CCA7C1CD1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0AE"/>
    <w:pPr>
      <w:spacing w:after="4" w:line="250" w:lineRule="auto"/>
      <w:ind w:left="9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21" w:hanging="10"/>
      <w:jc w:val="center"/>
      <w:outlineLvl w:val="0"/>
    </w:pPr>
    <w:rPr>
      <w:rFonts w:ascii="Cambria" w:eastAsia="Cambria" w:hAnsi="Cambria" w:cs="Cambria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B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2F6354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14690F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40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1F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1F0"/>
    <w:rPr>
      <w:rFonts w:ascii="Cambria" w:eastAsia="Cambria" w:hAnsi="Cambria" w:cs="Cambri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1F0"/>
    <w:rPr>
      <w:rFonts w:ascii="Cambria" w:eastAsia="Cambria" w:hAnsi="Cambria" w:cs="Cambri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1F0"/>
    <w:rPr>
      <w:rFonts w:ascii="Segoe UI" w:eastAsia="Cambria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87B"/>
    <w:rPr>
      <w:rFonts w:ascii="Cambria" w:eastAsia="Cambria" w:hAnsi="Cambria" w:cs="Cambri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0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87B"/>
    <w:rPr>
      <w:rFonts w:ascii="Cambria" w:eastAsia="Cambria" w:hAnsi="Cambria" w:cs="Cambria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1A2BBF"/>
    <w:rPr>
      <w:color w:val="0000FF"/>
      <w:u w:val="single"/>
    </w:rPr>
  </w:style>
  <w:style w:type="paragraph" w:styleId="Revision">
    <w:name w:val="Revision"/>
    <w:hidden/>
    <w:uiPriority w:val="99"/>
    <w:semiHidden/>
    <w:rsid w:val="001A2BBF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7F40"/>
    <w:pPr>
      <w:numPr>
        <w:ilvl w:val="1"/>
      </w:numPr>
      <w:spacing w:after="160"/>
      <w:ind w:left="910" w:hanging="1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7F40"/>
    <w:rPr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02B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lt-line-clampline">
    <w:name w:val="lt-line-clamp__line"/>
    <w:basedOn w:val="DefaultParagraphFont"/>
    <w:rsid w:val="00DA32E6"/>
  </w:style>
  <w:style w:type="character" w:styleId="UnresolvedMention">
    <w:name w:val="Unresolved Mention"/>
    <w:basedOn w:val="DefaultParagraphFont"/>
    <w:uiPriority w:val="99"/>
    <w:semiHidden/>
    <w:unhideWhenUsed/>
    <w:rsid w:val="004F00AE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956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622A3A5FD0342974F50CA8143EF72" ma:contentTypeVersion="11" ma:contentTypeDescription="Create a new document." ma:contentTypeScope="" ma:versionID="2d48d9a3178fb200035a22a7737f5694">
  <xsd:schema xmlns:xsd="http://www.w3.org/2001/XMLSchema" xmlns:xs="http://www.w3.org/2001/XMLSchema" xmlns:p="http://schemas.microsoft.com/office/2006/metadata/properties" xmlns:ns3="0102aeb2-439c-495d-9d87-5e28d92e9783" xmlns:ns4="fa60371f-4dd5-4e73-9a46-2e4f6ce8ccbf" targetNamespace="http://schemas.microsoft.com/office/2006/metadata/properties" ma:root="true" ma:fieldsID="8c81e473fbabec89ee3f4b709af09038" ns3:_="" ns4:_="">
    <xsd:import namespace="0102aeb2-439c-495d-9d87-5e28d92e9783"/>
    <xsd:import namespace="fa60371f-4dd5-4e73-9a46-2e4f6ce8cc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2aeb2-439c-495d-9d87-5e28d92e9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0371f-4dd5-4e73-9a46-2e4f6ce8ccb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3444C1-02D9-482B-B46B-AA72C9B575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4B9A58-0424-48BB-B28A-8451119CB4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C4DED3-CC08-4B5A-85A8-C4B12E56B7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46B13D-5F76-4C8F-81C1-711E2F33C0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2aeb2-439c-495d-9d87-5e28d92e9783"/>
    <ds:schemaRef ds:uri="fa60371f-4dd5-4e73-9a46-2e4f6ce8c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9</TotalTime>
  <Pages>2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to</dc:creator>
  <cp:keywords/>
  <cp:lastModifiedBy>Sajia Zafreen</cp:lastModifiedBy>
  <cp:revision>138</cp:revision>
  <dcterms:created xsi:type="dcterms:W3CDTF">2020-12-04T06:04:00Z</dcterms:created>
  <dcterms:modified xsi:type="dcterms:W3CDTF">2021-03-1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622A3A5FD0342974F50CA8143EF72</vt:lpwstr>
  </property>
</Properties>
</file>